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B1968" w14:textId="65B5897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Name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Journal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color w:val="000000"/>
        </w:rPr>
        <w:t>Journal</w:t>
      </w:r>
      <w:r w:rsidR="008479FE" w:rsidRPr="003B5F3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color w:val="000000"/>
        </w:rPr>
        <w:t>Virology</w:t>
      </w:r>
    </w:p>
    <w:p w14:paraId="3BAA825F" w14:textId="22F459F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Manuscript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NO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8697</w:t>
      </w:r>
    </w:p>
    <w:p w14:paraId="17585D51" w14:textId="176B54AD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Manuscript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Type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IREVIEWS</w:t>
      </w:r>
    </w:p>
    <w:p w14:paraId="3400A7FF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839A4A0" w14:textId="315C5ED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3B5F3F">
        <w:rPr>
          <w:rFonts w:ascii="Book Antiqua" w:eastAsia="Book Antiqua" w:hAnsi="Book Antiqua" w:cs="Book Antiqua"/>
          <w:b/>
          <w:color w:val="000000"/>
        </w:rPr>
        <w:t>h</w:t>
      </w:r>
      <w:r w:rsidRPr="003B5F3F">
        <w:rPr>
          <w:rFonts w:ascii="Book Antiqua" w:eastAsia="Book Antiqua" w:hAnsi="Book Antiqua" w:cs="Book Antiqua"/>
          <w:b/>
          <w:color w:val="000000"/>
        </w:rPr>
        <w:t>epatitis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B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3B5F3F">
        <w:rPr>
          <w:rFonts w:ascii="Book Antiqua" w:eastAsia="Book Antiqua" w:hAnsi="Book Antiqua" w:cs="Book Antiqua"/>
          <w:b/>
          <w:color w:val="000000"/>
        </w:rPr>
        <w:t>p</w:t>
      </w:r>
      <w:r w:rsidRPr="003B5F3F">
        <w:rPr>
          <w:rFonts w:ascii="Book Antiqua" w:eastAsia="Book Antiqua" w:hAnsi="Book Antiqua" w:cs="Book Antiqua"/>
          <w:b/>
          <w:color w:val="000000"/>
        </w:rPr>
        <w:t>otential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3B5F3F">
        <w:rPr>
          <w:rFonts w:ascii="Book Antiqua" w:eastAsia="Book Antiqua" w:hAnsi="Book Antiqua" w:cs="Book Antiqua"/>
          <w:b/>
          <w:color w:val="000000"/>
        </w:rPr>
        <w:t>t</w:t>
      </w:r>
      <w:r w:rsidRPr="003B5F3F">
        <w:rPr>
          <w:rFonts w:ascii="Book Antiqua" w:eastAsia="Book Antiqua" w:hAnsi="Book Antiqua" w:cs="Book Antiqua"/>
          <w:b/>
          <w:color w:val="000000"/>
        </w:rPr>
        <w:t>herapeutic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3B5F3F">
        <w:rPr>
          <w:rFonts w:ascii="Book Antiqua" w:eastAsia="Book Antiqua" w:hAnsi="Book Antiqua" w:cs="Book Antiqua"/>
          <w:b/>
          <w:color w:val="000000"/>
        </w:rPr>
        <w:t>d</w:t>
      </w:r>
      <w:r w:rsidRPr="003B5F3F">
        <w:rPr>
          <w:rFonts w:ascii="Book Antiqua" w:eastAsia="Book Antiqua" w:hAnsi="Book Antiqua" w:cs="Book Antiqua"/>
          <w:b/>
          <w:color w:val="000000"/>
        </w:rPr>
        <w:t>rugs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58A7" w:rsidRPr="003B5F3F">
        <w:rPr>
          <w:rFonts w:ascii="Book Antiqua" w:eastAsia="Book Antiqua" w:hAnsi="Book Antiqua" w:cs="Book Antiqua"/>
          <w:b/>
          <w:color w:val="000000"/>
        </w:rPr>
        <w:t>t</w:t>
      </w:r>
      <w:r w:rsidRPr="003B5F3F">
        <w:rPr>
          <w:rFonts w:ascii="Book Antiqua" w:eastAsia="Book Antiqua" w:hAnsi="Book Antiqua" w:cs="Book Antiqua"/>
          <w:b/>
          <w:color w:val="000000"/>
        </w:rPr>
        <w:t>arget</w:t>
      </w:r>
    </w:p>
    <w:p w14:paraId="766D506F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AB3A902" w14:textId="679549B9" w:rsidR="00A77B3E" w:rsidRPr="003B5F3F" w:rsidRDefault="007758A7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CHB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AC404F" w:rsidRPr="003B5F3F">
        <w:rPr>
          <w:rFonts w:ascii="Book Antiqua" w:eastAsia="Book Antiqua" w:hAnsi="Book Antiqua" w:cs="Book Antiqua"/>
          <w:color w:val="000000"/>
        </w:rPr>
        <w:t>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</w:t>
      </w:r>
      <w:r w:rsidR="00AC404F" w:rsidRPr="003B5F3F">
        <w:rPr>
          <w:rFonts w:ascii="Book Antiqua" w:eastAsia="Book Antiqua" w:hAnsi="Book Antiqua" w:cs="Book Antiqua"/>
          <w:color w:val="000000"/>
        </w:rPr>
        <w:t>arget</w:t>
      </w:r>
    </w:p>
    <w:p w14:paraId="3967A724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883DBC1" w14:textId="535FD60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Watta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withe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</w:p>
    <w:p w14:paraId="5592667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C72880C" w14:textId="0B84A1A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Wattana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3B5F3F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op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ul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op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hid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ivers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ngk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4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iland</w:t>
      </w:r>
    </w:p>
    <w:p w14:paraId="00DA2EDF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D44D3E3" w14:textId="5EC81DF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Tawithep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3B5F3F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par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ul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rinakharinwiro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ivers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ngk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11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iland</w:t>
      </w:r>
    </w:p>
    <w:p w14:paraId="6481921E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9CF685B" w14:textId="21DA526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ro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per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ll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ta.</w:t>
      </w:r>
    </w:p>
    <w:p w14:paraId="51805080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29D0EAC" w14:textId="0CE4261D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attana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eowattana</w:t>
      </w:r>
      <w:proofErr w:type="spellEnd"/>
      <w:r w:rsidRPr="003B5F3F">
        <w:rPr>
          <w:rFonts w:ascii="Book Antiqua" w:eastAsia="Book Antiqua" w:hAnsi="Book Antiqua" w:cs="Book Antiqua"/>
          <w:b/>
          <w:bCs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op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ul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op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hid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ivers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N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20/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javith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a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chatawe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ngk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4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ilan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ttana.leo@mahidol.ac.th</w:t>
      </w:r>
    </w:p>
    <w:p w14:paraId="1E48C3F6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8928849" w14:textId="64B117A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</w:t>
      </w:r>
    </w:p>
    <w:p w14:paraId="58834324" w14:textId="73373BBD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gu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</w:t>
      </w:r>
    </w:p>
    <w:p w14:paraId="3EB3A820" w14:textId="3D12712A" w:rsidR="00A77B3E" w:rsidRPr="003B5F3F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94F0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858ED" w:rsidRPr="003B5F3F">
        <w:rPr>
          <w:rFonts w:ascii="Book Antiqua" w:eastAsia="Book Antiqua" w:hAnsi="Book Antiqua" w:cs="Book Antiqua"/>
          <w:color w:val="000000"/>
        </w:rPr>
        <w:t>January 5, 2022</w:t>
      </w:r>
    </w:p>
    <w:p w14:paraId="0D45AA9F" w14:textId="27AB8438" w:rsidR="00A77B3E" w:rsidRPr="003B5F3F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94F0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07934" w:rsidRPr="003B5F3F">
        <w:rPr>
          <w:rFonts w:ascii="Book Antiqua" w:eastAsia="Book Antiqua" w:hAnsi="Book Antiqua" w:cs="Book Antiqua"/>
          <w:color w:val="000000"/>
        </w:rPr>
        <w:t>January 25, 2022</w:t>
      </w:r>
    </w:p>
    <w:p w14:paraId="1EF3BD1C" w14:textId="77777777" w:rsidR="00C8351F" w:rsidRPr="003B5F3F" w:rsidRDefault="00C8351F" w:rsidP="00D769B1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</w:p>
    <w:p w14:paraId="07AA8BCE" w14:textId="77777777" w:rsidR="00C8351F" w:rsidRPr="003B5F3F" w:rsidRDefault="00C8351F" w:rsidP="00D769B1">
      <w:pPr>
        <w:spacing w:line="360" w:lineRule="auto"/>
        <w:jc w:val="both"/>
        <w:rPr>
          <w:rFonts w:ascii="Book Antiqua" w:hAnsi="Book Antiqua"/>
        </w:rPr>
      </w:pPr>
    </w:p>
    <w:p w14:paraId="44AF44D1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  <w:sectPr w:rsidR="00A77B3E" w:rsidRPr="003B5F3F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EFE277" w14:textId="7777777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7CFAF39" w14:textId="443E77F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HB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ma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-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bid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tal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rldwid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a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ll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opl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BV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le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c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pec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BsAg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cessit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efini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al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tin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en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s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res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a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war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rad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i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l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-to-d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anc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peful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ltim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rad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.</w:t>
      </w:r>
    </w:p>
    <w:p w14:paraId="1581D5D5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0F501BB" w14:textId="78D8137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4573A" w:rsidRPr="003B5F3F">
        <w:rPr>
          <w:rFonts w:ascii="Book Antiqua" w:eastAsia="Book Antiqua" w:hAnsi="Book Antiqua" w:cs="Book Antiqua"/>
          <w:color w:val="000000"/>
        </w:rPr>
        <w:t>Chronic hepatitis B; Hepatitis B surface antigen; Hepatitis B surface antibody; Covalently closed circular DNA; Direct acting antiviral drugs; Functional cure; Entry block; Nucleocapsid assembly modulator; Interfering hepatitis B virus transcription; Inhibiting hepatitis B surface antigen release</w:t>
      </w:r>
      <w:r w:rsidR="00307934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425022FF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92A204F" w14:textId="77777777" w:rsidR="00C15E26" w:rsidRPr="00E61B50" w:rsidRDefault="00C15E26" w:rsidP="00C15E2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0" w:name="_Hlk88512344"/>
      <w:bookmarkStart w:id="1" w:name="_Hlk88512883"/>
      <w:bookmarkStart w:id="2" w:name="_Hlk88513225"/>
      <w:bookmarkStart w:id="3" w:name="_Hlk88512545"/>
      <w:r w:rsidRPr="00E61B50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E61B50">
        <w:rPr>
          <w:rFonts w:ascii="Book Antiqua" w:eastAsia="Book Antiqua" w:hAnsi="Book Antiqua" w:cs="Book Antiqua"/>
          <w:b/>
          <w:color w:val="000000"/>
        </w:rPr>
        <w:t>The</w:t>
      </w:r>
      <w:r w:rsidRPr="00E61B50">
        <w:rPr>
          <w:rFonts w:ascii="Book Antiqua" w:eastAsia="Book Antiqua" w:hAnsi="Book Antiqua" w:cs="Book Antiqua"/>
          <w:color w:val="000000"/>
        </w:rPr>
        <w:t xml:space="preserve"> </w:t>
      </w:r>
      <w:r w:rsidRPr="00E61B50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eastAsia="Book Antiqua" w:hAnsi="Book Antiqua" w:cs="Book Antiqua"/>
          <w:b/>
          <w:color w:val="000000"/>
        </w:rPr>
        <w:t>2</w:t>
      </w:r>
      <w:r w:rsidRPr="00E61B50">
        <w:rPr>
          <w:rFonts w:ascii="Book Antiqua" w:eastAsia="Book Antiqua" w:hAnsi="Book Antiqua" w:cs="Book Antiqua"/>
          <w:b/>
          <w:color w:val="000000"/>
        </w:rPr>
        <w:t xml:space="preserve">. </w:t>
      </w:r>
      <w:r w:rsidRPr="00E61B50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E61B50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E61B50">
        <w:rPr>
          <w:rFonts w:ascii="Book Antiqua" w:eastAsia="Book Antiqua" w:hAnsi="Book Antiqua" w:cs="Book Antiqua"/>
          <w:color w:val="000000"/>
        </w:rPr>
        <w:t xml:space="preserve"> Publishing Group Inc. All rights reserved.</w:t>
      </w:r>
      <w:bookmarkEnd w:id="0"/>
      <w:r w:rsidRPr="00E61B50">
        <w:rPr>
          <w:rFonts w:ascii="Book Antiqua" w:eastAsia="Book Antiqua" w:hAnsi="Book Antiqua" w:cs="Book Antiqua"/>
          <w:color w:val="000000"/>
        </w:rPr>
        <w:t xml:space="preserve"> </w:t>
      </w:r>
    </w:p>
    <w:bookmarkEnd w:id="1"/>
    <w:p w14:paraId="20264441" w14:textId="77777777" w:rsidR="00C15E26" w:rsidRPr="00E61B50" w:rsidRDefault="00C15E26" w:rsidP="00C15E26">
      <w:pPr>
        <w:spacing w:line="360" w:lineRule="auto"/>
        <w:jc w:val="both"/>
        <w:rPr>
          <w:lang w:eastAsia="zh-CN"/>
        </w:rPr>
      </w:pPr>
    </w:p>
    <w:p w14:paraId="58D14679" w14:textId="0710624E" w:rsidR="00C15E26" w:rsidRDefault="00C15E26" w:rsidP="00C15E2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4" w:name="_Hlk88512899"/>
      <w:bookmarkStart w:id="5" w:name="_Hlk88512352"/>
      <w:bookmarkEnd w:id="2"/>
      <w:r w:rsidRPr="00E61B50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3"/>
      <w:bookmarkEnd w:id="4"/>
      <w:bookmarkEnd w:id="5"/>
      <w:r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C404F"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C404F" w:rsidRPr="003B5F3F">
        <w:rPr>
          <w:rFonts w:ascii="Book Antiqua" w:eastAsia="Book Antiqua" w:hAnsi="Book Antiqua" w:cs="Book Antiqua"/>
          <w:color w:val="000000"/>
        </w:rPr>
        <w:t>Leowatta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h</w:t>
      </w:r>
      <w:r w:rsidR="00AC404F" w:rsidRPr="003B5F3F">
        <w:rPr>
          <w:rFonts w:ascii="Book Antiqua" w:eastAsia="Book Antiqua" w:hAnsi="Book Antiqua" w:cs="Book Antiqua"/>
          <w:color w:val="000000"/>
        </w:rPr>
        <w:t>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B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p</w:t>
      </w:r>
      <w:r w:rsidR="00AC404F" w:rsidRPr="003B5F3F">
        <w:rPr>
          <w:rFonts w:ascii="Book Antiqua" w:eastAsia="Book Antiqua" w:hAnsi="Book Antiqua" w:cs="Book Antiqua"/>
          <w:color w:val="000000"/>
        </w:rPr>
        <w:t>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t</w:t>
      </w:r>
      <w:r w:rsidR="00AC404F" w:rsidRPr="003B5F3F">
        <w:rPr>
          <w:rFonts w:ascii="Book Antiqua" w:eastAsia="Book Antiqua" w:hAnsi="Book Antiqua" w:cs="Book Antiqua"/>
          <w:color w:val="000000"/>
        </w:rPr>
        <w:t>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d</w:t>
      </w:r>
      <w:r w:rsidR="00AC404F" w:rsidRPr="003B5F3F">
        <w:rPr>
          <w:rFonts w:ascii="Book Antiqua" w:eastAsia="Book Antiqua" w:hAnsi="Book Antiqua" w:cs="Book Antiqua"/>
          <w:color w:val="000000"/>
        </w:rPr>
        <w:t>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t</w:t>
      </w:r>
      <w:r w:rsidR="00AC404F" w:rsidRPr="003B5F3F">
        <w:rPr>
          <w:rFonts w:ascii="Book Antiqua" w:eastAsia="Book Antiqua" w:hAnsi="Book Antiqua" w:cs="Book Antiqua"/>
          <w:color w:val="000000"/>
        </w:rPr>
        <w:t>arge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AC404F"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AC404F" w:rsidRPr="003B5F3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07934" w:rsidRPr="003B5F3F">
        <w:rPr>
          <w:rFonts w:ascii="Book Antiqua" w:eastAsia="Book Antiqua" w:hAnsi="Book Antiqua" w:cs="Book Antiqua"/>
          <w:color w:val="000000"/>
        </w:rPr>
        <w:t xml:space="preserve">2022; 11(1): </w:t>
      </w:r>
      <w:r>
        <w:rPr>
          <w:rFonts w:ascii="Book Antiqua" w:eastAsia="Book Antiqua" w:hAnsi="Book Antiqua" w:cs="Book Antiqua"/>
          <w:color w:val="000000"/>
        </w:rPr>
        <w:t>57</w:t>
      </w:r>
      <w:r w:rsidR="00307934" w:rsidRPr="003B5F3F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72</w:t>
      </w:r>
    </w:p>
    <w:p w14:paraId="6358AC77" w14:textId="5B2C61B9" w:rsidR="00C15E26" w:rsidRDefault="00307934" w:rsidP="00C15E2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pt-BR"/>
        </w:rPr>
      </w:pPr>
      <w:r w:rsidRPr="00C15E26">
        <w:rPr>
          <w:rFonts w:ascii="Book Antiqua" w:eastAsia="Book Antiqua" w:hAnsi="Book Antiqua" w:cs="Book Antiqua"/>
          <w:b/>
          <w:bCs/>
          <w:color w:val="000000"/>
          <w:lang w:val="pt-BR"/>
        </w:rPr>
        <w:t>URL:</w:t>
      </w:r>
      <w:r w:rsidRPr="00C15E26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hyperlink r:id="rId8" w:history="1">
        <w:r w:rsidR="00C15E26" w:rsidRPr="00713E88">
          <w:rPr>
            <w:rStyle w:val="af0"/>
            <w:rFonts w:ascii="Book Antiqua" w:eastAsia="Book Antiqua" w:hAnsi="Book Antiqua" w:cs="Book Antiqua"/>
            <w:lang w:val="pt-BR"/>
          </w:rPr>
          <w:t>https://www.wjgnet.com/2220-3249/full/v11/i1/57.htm</w:t>
        </w:r>
      </w:hyperlink>
    </w:p>
    <w:p w14:paraId="2ACE27F3" w14:textId="5789FA6B" w:rsidR="00A77B3E" w:rsidRPr="00C15E26" w:rsidRDefault="00307934" w:rsidP="00C15E2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pt-BR"/>
        </w:rPr>
      </w:pPr>
      <w:r w:rsidRPr="00C15E26">
        <w:rPr>
          <w:rFonts w:ascii="Book Antiqua" w:eastAsia="Book Antiqua" w:hAnsi="Book Antiqua" w:cs="Book Antiqua"/>
          <w:b/>
          <w:bCs/>
          <w:color w:val="000000"/>
          <w:lang w:val="pt-BR"/>
        </w:rPr>
        <w:t>DOI:</w:t>
      </w:r>
      <w:r w:rsidRPr="00C15E26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hyperlink r:id="rId9" w:history="1">
        <w:r w:rsidR="00C15E26" w:rsidRPr="00713E88">
          <w:rPr>
            <w:rStyle w:val="af0"/>
            <w:rFonts w:ascii="Book Antiqua" w:eastAsia="Book Antiqua" w:hAnsi="Book Antiqua" w:cs="Book Antiqua"/>
            <w:lang w:val="pt-BR"/>
          </w:rPr>
          <w:t>https://dx.doi.org/10.5501/wjv.v11.i1.57</w:t>
        </w:r>
      </w:hyperlink>
    </w:p>
    <w:p w14:paraId="04366EB7" w14:textId="77777777" w:rsidR="00307934" w:rsidRPr="00C15E26" w:rsidRDefault="00307934" w:rsidP="00D769B1">
      <w:pPr>
        <w:spacing w:line="360" w:lineRule="auto"/>
        <w:jc w:val="both"/>
        <w:rPr>
          <w:rFonts w:ascii="Book Antiqua" w:hAnsi="Book Antiqua"/>
          <w:lang w:val="pt-BR"/>
        </w:rPr>
      </w:pPr>
    </w:p>
    <w:p w14:paraId="2FE82F6A" w14:textId="31FFB08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lastRenderedPageBreak/>
        <w:t>Cor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3360B" w:rsidRPr="003B5F3F">
        <w:rPr>
          <w:rFonts w:ascii="Book Antiqua" w:eastAsia="Book Antiqua" w:hAnsi="Book Antiqua" w:cs="Book Antiqua"/>
          <w:color w:val="000000"/>
        </w:rPr>
        <w:t>(HBV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ju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lication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s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hAnsi="Book Antiqua"/>
          <w:lang w:eastAsia="zh-CN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cino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ma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er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al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or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-modula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h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im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v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fin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.</w:t>
      </w:r>
    </w:p>
    <w:p w14:paraId="796FB87E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23B9B55" w14:textId="4E006FF6" w:rsidR="00D769B1" w:rsidRPr="003B5F3F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</w:p>
    <w:p w14:paraId="01D40950" w14:textId="77777777" w:rsidR="00D769B1" w:rsidRPr="003B5F3F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</w:p>
    <w:p w14:paraId="3E75E67A" w14:textId="4C17BACD" w:rsidR="00D769B1" w:rsidRPr="003B5F3F" w:rsidRDefault="00D769B1" w:rsidP="00D769B1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  <w:r w:rsidRPr="003B5F3F">
        <w:rPr>
          <w:rFonts w:ascii="Book Antiqua" w:hAnsi="Book Antiqua" w:cs="Book Antiqua"/>
          <w:b/>
          <w:caps/>
          <w:color w:val="000000"/>
          <w:u w:val="single"/>
          <w:lang w:eastAsia="zh-CN"/>
        </w:rPr>
        <w:br w:type="page"/>
      </w:r>
    </w:p>
    <w:p w14:paraId="4E05A273" w14:textId="0B518A8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935E62D" w14:textId="1FCF6105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HB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ubl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bl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bid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talit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ll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op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rldwid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e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ob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ublish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ic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87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cino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CC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)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mul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id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ldr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-years-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.7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</w:t>
      </w:r>
      <w:r w:rsidR="0033360B" w:rsidRPr="003B5F3F">
        <w:rPr>
          <w:rFonts w:ascii="Book Antiqua" w:eastAsia="Book Antiqua" w:hAnsi="Book Antiqua" w:cs="Book Antiqua"/>
          <w:color w:val="000000"/>
        </w:rPr>
        <w:t>-</w:t>
      </w:r>
      <w:r w:rsidRPr="003B5F3F">
        <w:rPr>
          <w:rFonts w:ascii="Book Antiqua" w:eastAsia="Book Antiqua" w:hAnsi="Book Antiqua" w:cs="Book Antiqua"/>
          <w:color w:val="000000"/>
        </w:rPr>
        <w:t>vacc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r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.3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id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tribu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erag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thou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cci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tal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33CC225E" w14:textId="2F6EE93E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-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Peg-INF)-α-2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1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s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NA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ong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C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it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ca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al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nucleu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BsAg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comm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jor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efini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394F37B5" w14:textId="29F65189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ergiz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los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,6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l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ant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patient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equ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borato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itor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mer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rup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ir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radic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HBV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,9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2F18E024" w14:textId="54CA2C06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i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HBV.</w:t>
      </w:r>
      <w:r w:rsidR="008479FE" w:rsidRPr="003B5F3F">
        <w:rPr>
          <w:rFonts w:ascii="Book Antiqua" w:hAnsi="Book Antiqua"/>
        </w:rPr>
        <w:t xml:space="preserve"> </w:t>
      </w:r>
    </w:p>
    <w:p w14:paraId="685B8032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951E412" w14:textId="4C1889B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enome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Life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ycle</w:t>
      </w:r>
    </w:p>
    <w:p w14:paraId="75A73B36" w14:textId="5623EC4D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Hepadnavirida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m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capsi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velo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stra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ximat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i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ax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-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er-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lem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genom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+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rter-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-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lap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am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ORF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is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reC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re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reC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o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o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re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o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r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L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dd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M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velo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o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x</w:t>
      </w:r>
      <w:proofErr w:type="spellEnd"/>
      <w:proofErr w:type="gramStart"/>
      <w:r w:rsidRPr="003B5F3F">
        <w:rPr>
          <w:rFonts w:ascii="Book Antiqua" w:eastAsia="Book Antiqua" w:hAnsi="Book Antiqua" w:cs="Book Antiqua"/>
          <w:color w:val="000000"/>
        </w:rPr>
        <w:t>)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2B977B0F" w14:textId="02DA3977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r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velo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a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-bin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ma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ol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toplas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ocytosi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c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olv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_Hlk90400864"/>
      <w:r w:rsidRPr="003B5F3F">
        <w:rPr>
          <w:rFonts w:ascii="Book Antiqua" w:eastAsia="Book Antiqua" w:hAnsi="Book Antiqua" w:cs="Book Antiqua"/>
          <w:color w:val="000000"/>
        </w:rPr>
        <w:t>sodi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urocho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transpor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pep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NTCP</w:t>
      </w:r>
      <w:bookmarkEnd w:id="6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mbran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tach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hway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ocyto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velo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s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membrane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ivi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cDNA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if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ckag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mat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hi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protein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i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-genom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6D58AC6A" w14:textId="0F9FACFF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a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n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cr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odstre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mmunoactiv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omark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infectio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omit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omple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-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l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und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-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u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velop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BsAg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im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mmunoactiv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omark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jun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7DDB40A9" w14:textId="7741DE27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apsu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n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t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not.</w:t>
      </w:r>
    </w:p>
    <w:p w14:paraId="5F4C91C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782296F" w14:textId="2B0F6C5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urrent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tiviral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rugs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gainst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</w:p>
    <w:p w14:paraId="777C577F" w14:textId="2256FCA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Current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s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LAM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lb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ETV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ADV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oprox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ma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DF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)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4,15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78358A9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9137D08" w14:textId="7777777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IFNs</w:t>
      </w:r>
    </w:p>
    <w:p w14:paraId="3BB06736" w14:textId="548D19B0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the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im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zy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abl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por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s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olo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VR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V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7%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luen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V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naï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atu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c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t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te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deficien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ommon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n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HIV)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VR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equ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jection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a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79744B25" w14:textId="5A58DC2B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Peg-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lf-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-α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effect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gge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t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at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%–40%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%–35%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rmal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an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inotransfer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ALT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5%–50%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tablish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treatment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fortunate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nef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v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ograph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tribu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patient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19,20</w:t>
      </w:r>
      <w:r w:rsidR="00684A50" w:rsidRPr="003B5F3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7D73C40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D34F911" w14:textId="70492BF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Nucleosides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NAs</w:t>
      </w:r>
    </w:p>
    <w:p w14:paraId="5443F2FE" w14:textId="4C8E6720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ecu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productio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e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tu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ong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i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rup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ynthesi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afenam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F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ycl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i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4DCDD0BD" w14:textId="2B721CD5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minist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9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e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tos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the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2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ximat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resistance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6,27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osphon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ycl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nos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phosphat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2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3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3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stolo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e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tec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dziyann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4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stolo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e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1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tec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st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treatment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modif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β-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antiom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ymid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7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9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eri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3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8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6%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d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5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st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therapy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6BCDD406" w14:textId="4692EA18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ET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cond-gene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rri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stan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anos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l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ain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nch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EC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M.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C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-f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8479FE" w:rsidRPr="003B5F3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4.6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6.2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mul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babil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.2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.6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ycl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ain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trovirus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8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colleague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3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m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4.5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1.8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.3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thou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st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ativ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oc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depend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xic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ncon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yndrome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7,38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nt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tern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ca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w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i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s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dysfunctio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inu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afety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524BE390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465EF0B" w14:textId="7BCEA3A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plus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Peg-IFN-a</w:t>
      </w:r>
    </w:p>
    <w:p w14:paraId="159049C6" w14:textId="734F813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Althou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C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r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nc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omplis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as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u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ergis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h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nef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por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p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ograph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distribution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1</w:t>
      </w:r>
      <w:r w:rsidR="00684A50" w:rsidRPr="003B5F3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a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u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s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ctiv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merg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wnstre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mpto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f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ed.</w:t>
      </w:r>
    </w:p>
    <w:p w14:paraId="5B6ADD10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2DAF8821" w14:textId="612182D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New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rugs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argeting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BV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Life</w:t>
      </w:r>
      <w:r w:rsidR="008479FE"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ycle</w:t>
      </w:r>
    </w:p>
    <w:p w14:paraId="4206213F" w14:textId="0ECD66F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5F769D3F" w14:textId="07DE8328" w:rsidR="00684A50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TC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Pr="003B5F3F">
        <w:rPr>
          <w:rFonts w:ascii="Book Antiqua" w:eastAsia="Book Antiqua" w:hAnsi="Book Antiqua" w:cs="Book Antiqua"/>
          <w:caps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aps/>
          <w:color w:val="000000"/>
          <w:vertAlign w:val="superscript"/>
        </w:rPr>
        <w:t>11]</w:t>
      </w:r>
      <w:r w:rsidRPr="003B5F3F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f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s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p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th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popep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i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S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mai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n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TC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re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nd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plif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5,46]</w:t>
      </w:r>
      <w:r w:rsidRPr="003B5F3F">
        <w:rPr>
          <w:rFonts w:ascii="Book Antiqua" w:eastAsia="Book Antiqua" w:hAnsi="Book Antiqua" w:cs="Book Antiqua"/>
          <w:color w:val="000000"/>
        </w:rPr>
        <w:t>.</w:t>
      </w:r>
    </w:p>
    <w:p w14:paraId="3BEC2D71" w14:textId="33BADED1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an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spectiv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in-huma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unte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t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ge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e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venous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o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j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tu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an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s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posi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petra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racteris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tochr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YP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4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unte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unte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t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s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.2-f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olestasi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administ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ea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v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6E982C74" w14:textId="0F2D533C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Recent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edemey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/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HDV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:1:1: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-week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qw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=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)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Q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j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qw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=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)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qw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=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)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=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l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/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40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/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3.33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ective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ab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/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27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tec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/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75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tablish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levirti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v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e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684A50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).</w:t>
      </w:r>
    </w:p>
    <w:p w14:paraId="5EEE55A6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7858B6B7" w14:textId="78D69EB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proofErr w:type="spellStart"/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disruptors</w:t>
      </w:r>
    </w:p>
    <w:p w14:paraId="7E667C85" w14:textId="36A1EF1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y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uc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mp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mp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a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hi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embl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mat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nucleu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ide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tim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ca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uc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ssibl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han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stru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en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lor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3CC3E5D7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425535C2" w14:textId="3A85B7DA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editing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F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urfac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s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k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s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ecu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quence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-gui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gRNA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h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stru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im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divisio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quence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ator-lik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LEN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inc-fin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ZFN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uste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ul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spa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s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lindrom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eats-assoc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RISPR/Cas9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efficacy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2</w:t>
      </w:r>
      <w:r w:rsidR="00684A50" w:rsidRPr="003B5F3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54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59FC2659" w14:textId="60C4E69A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aps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h-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ector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-contain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sm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ilit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aps/>
          <w:color w:val="000000"/>
        </w:rPr>
        <w:t>I</w:t>
      </w:r>
      <w:r w:rsidRPr="003B5F3F">
        <w:rPr>
          <w:rFonts w:ascii="Book Antiqua" w:eastAsia="Book Antiqua" w:hAnsi="Book Antiqua" w:cs="Book Antiqua"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aps/>
          <w:color w:val="000000"/>
        </w:rPr>
        <w:t>2015,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enne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aps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aps/>
          <w:color w:val="000000"/>
          <w:vertAlign w:val="superscript"/>
        </w:rPr>
        <w:t>56]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cte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-gu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gRNAs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/sg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-f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-fol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th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activ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t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Pr="003B5F3F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o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-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</w:p>
    <w:p w14:paraId="3957FA20" w14:textId="4613847D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aps/>
          <w:color w:val="000000"/>
          <w:vertAlign w:val="superscript"/>
        </w:rPr>
        <w:t>57]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aps/>
          <w:color w:val="000000"/>
        </w:rPr>
        <w:t>HBV-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</w:t>
      </w:r>
      <w:r w:rsidRPr="003B5F3F">
        <w:rPr>
          <w:rFonts w:ascii="Book Antiqua" w:eastAsia="Book Antiqua" w:hAnsi="Book Antiqua" w:cs="Book Antiqua"/>
          <w:caps/>
          <w:color w:val="000000"/>
        </w:rPr>
        <w:t>RNA/C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Pr="003B5F3F">
        <w:rPr>
          <w:rFonts w:ascii="Book Antiqua" w:eastAsia="Book Antiqua" w:hAnsi="Book Antiqua" w:cs="Book Antiqua"/>
          <w:caps/>
          <w:color w:val="000000"/>
        </w:rPr>
        <w:t>9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aps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rror-pr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a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aps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mplates</w:t>
      </w:r>
      <w:r w:rsidRPr="003B5F3F">
        <w:rPr>
          <w:rFonts w:ascii="Book Antiqua" w:eastAsia="Book Antiqua" w:hAnsi="Book Antiqua" w:cs="Book Antiqua"/>
          <w:caps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ap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trans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h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ry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-enco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cr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titu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e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ohn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-f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TCP-expres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G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man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bu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e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o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inu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/sgR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ar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7F2376A3" w14:textId="2710C529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-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genotyp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-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sure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ernata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-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arimov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dentif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oss-geno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quenc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ckas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chniq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pisoma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mosom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0E8B4354" w14:textId="523DD83E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styushe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expres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pyoge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p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thermophil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t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st-trans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resen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0FA2A797" w14:textId="5D0E11EF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5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til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"b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ors"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BES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activ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man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activ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str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ea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nt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ayes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8479FE" w:rsidRPr="003B5F3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no-assoc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AAV2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ector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li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l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J11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e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AV2/WJ11-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han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AV2/WJ11-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issu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totoxic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mer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7]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AV-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taphylococc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ure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a)-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viv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-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t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i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f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roa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asi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usi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th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</w:p>
    <w:p w14:paraId="6E03F690" w14:textId="2E08F900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radic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F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tu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agm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s-repair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activ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th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gge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AV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%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li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F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b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r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F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quenc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targ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F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mp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did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).</w:t>
      </w:r>
    </w:p>
    <w:p w14:paraId="2916E0AF" w14:textId="49985DEA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Overal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chniqu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fuln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stroy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u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c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ag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me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a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6DB6627A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08ECD869" w14:textId="48C9232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Nucleocapsid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modulators</w:t>
      </w:r>
    </w:p>
    <w:p w14:paraId="0136F1D1" w14:textId="731DCE9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mer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ckagin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ffick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cell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drug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AMs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tur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gR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ncapsidatio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sdire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-lik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tructure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tegor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resen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heteroaryl-dihyd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yrimidin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sdir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err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uctures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resen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henylpropenamide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ulfamoylbenzamide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ele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pholog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a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mp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capsid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2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33E77ED9" w14:textId="736B85F2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rk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NJ-63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Y41-4109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r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pholog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a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depend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sh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oculu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c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ernata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-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racter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G2.2.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g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im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o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equ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l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for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term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n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oplasm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ticul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</w:t>
      </w:r>
      <w:r w:rsidR="00C15014" w:rsidRPr="003B5F3F">
        <w:rPr>
          <w:rFonts w:ascii="Book Antiqua" w:eastAsia="Book Antiqua" w:hAnsi="Book Antiqua" w:cs="Book Antiqua"/>
          <w:color w:val="000000"/>
        </w:rPr>
        <w:t>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uP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S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pa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ig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ontro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hAnsi="Book Antiqua"/>
        </w:rPr>
        <w:t>Ultimately,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the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mice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given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NVR3-778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or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entecavir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alone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for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6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Pr="003B5F3F">
        <w:rPr>
          <w:rFonts w:ascii="Book Antiqua" w:hAnsi="Book Antiqua"/>
        </w:rPr>
        <w:t>wk</w:t>
      </w:r>
      <w:proofErr w:type="spellEnd"/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showed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reduced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serum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levels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of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HBV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DNA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compared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with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controls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or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mice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given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Peg-IFN-α.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ider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-α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52FA0CD8" w14:textId="05D4A4FD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6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for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bli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naï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ig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i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1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NJ-637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-w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io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NJ-637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t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depend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serv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nt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7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/2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l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dynam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ig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tch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-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ice-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tch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ig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tch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al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-tolera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-relat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depend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emerg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borato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nding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-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xim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.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.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th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depend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ccur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6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5DCBA0C8" w14:textId="43CFE12B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for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/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am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igh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-escal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Q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B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f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ek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x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ek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n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es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igh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investig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im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-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i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/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ca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6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.7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ek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.9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er-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a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cell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F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modulato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courag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t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gge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er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).</w:t>
      </w:r>
    </w:p>
    <w:p w14:paraId="67E406C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31E5C0C3" w14:textId="64EF184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5620CDF5" w14:textId="78E9AB14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stra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ds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v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ve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m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rapp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sto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i-chromos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RNAi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stra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dsRNA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gr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'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l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hwa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grada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enc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lement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grad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nd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nc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th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progress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79</w:t>
      </w:r>
      <w:r w:rsidR="00C15014" w:rsidRPr="003B5F3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438A1708" w14:textId="2302C9C0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2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blin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bil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inj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unte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3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es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-tolera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ooddel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3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blin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term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bil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ce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NUC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p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monst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mpanze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domin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ri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23A25E62" w14:textId="166E87E2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4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cen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-dep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/k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/k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th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omit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-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.3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.5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ective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solu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rat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cc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270B8C3A" w14:textId="1AB073DD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K3389404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5]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blin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K33894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cending-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cutaneously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r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p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cending-do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3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ek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ri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K33894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SAEs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draw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K33894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ep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f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i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</w:p>
    <w:p w14:paraId="010F5083" w14:textId="7E5997B5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ell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6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te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emi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-molecu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long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hydroquinolizinone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m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a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mi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rou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.0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en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7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odchu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α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odchu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odchu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WHV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.5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.7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.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.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ective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78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FN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.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.4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ective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Hs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bou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H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serv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ab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imin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b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i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fo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k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).</w:t>
      </w:r>
    </w:p>
    <w:p w14:paraId="439050FC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27FB183" w14:textId="00F18E3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47C9A4FD" w14:textId="58BEFE5B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a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cl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inhibito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n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uc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m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-HB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ht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8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w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alu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-C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NAPs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ectivel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ompan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-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-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g</w:t>
      </w:r>
      <w:r w:rsidRPr="003B5F3F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bo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10-17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lastRenderedPageBreak/>
        <w:t>mIU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mL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igh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erien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erien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sta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bo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it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f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pp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b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pies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/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pies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-C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l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pies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draw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b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pies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ccur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s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th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ic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pro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fu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on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1DCB52CE" w14:textId="4E1E0452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zin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8479FE" w:rsidRPr="003B5F3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du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l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-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it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&gt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f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xim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681-8653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)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-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-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rmal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part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inotransfer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AST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ccur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-tolerat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tablish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rmal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por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zin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90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for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6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ig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eriment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-M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65-Mg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eriment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comple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me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entr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C0FB5" w:rsidRPr="003B5F3F">
        <w:rPr>
          <w:rFonts w:ascii="Book Antiqua" w:eastAsia="Book Antiqua" w:hAnsi="Book Antiqua" w:cs="Book Antiqua"/>
          <w:color w:val="000000"/>
        </w:rPr>
        <w:t>≤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.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U/m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60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C0FB5" w:rsidRPr="003B5F3F">
        <w:rPr>
          <w:rFonts w:ascii="Book Antiqua" w:eastAsia="Book Antiqua" w:hAnsi="Book Antiqua" w:cs="Book Antiqua"/>
          <w:color w:val="000000"/>
        </w:rPr>
        <w:t>patient’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30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U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fr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olo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32.5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35%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clu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i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efu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li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ca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ee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3B5F3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3B5F3F">
        <w:rPr>
          <w:rFonts w:ascii="Book Antiqua" w:eastAsia="Book Antiqua" w:hAnsi="Book Antiqua" w:cs="Book Antiqua"/>
          <w:color w:val="000000"/>
          <w:vertAlign w:val="superscript"/>
        </w:rPr>
        <w:t>91]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u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cas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-fo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p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hniciti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r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ar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hnic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e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u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F-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t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)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e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dentif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s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s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er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vents.</w:t>
      </w:r>
    </w:p>
    <w:p w14:paraId="1C347AF6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245DE5D8" w14:textId="7777777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14744F8" w14:textId="35A4631F" w:rsidR="00A77B3E" w:rsidRPr="003B5F3F" w:rsidRDefault="00AC404F" w:rsidP="00D769B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B5F3F">
        <w:rPr>
          <w:rFonts w:ascii="Book Antiqua" w:eastAsia="Book Antiqua" w:hAnsi="Book Antiqua" w:cs="Book Antiqua"/>
          <w:color w:val="000000"/>
        </w:rPr>
        <w:t>Tremend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lo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rstan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hophysi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i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rri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ET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D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F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tec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s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rhos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ked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re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C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ardl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stac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u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inuous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enish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lf-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o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fe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e</w:t>
      </w:r>
      <w:r w:rsidRPr="003B5F3F">
        <w:rPr>
          <w:rFonts w:eastAsia="Book Antiqua"/>
          <w:color w:val="000000"/>
        </w:rPr>
        <w:t>ﬃ</w:t>
      </w:r>
      <w:r w:rsidRPr="003B5F3F">
        <w:rPr>
          <w:rFonts w:ascii="Book Antiqua" w:eastAsia="Book Antiqua" w:hAnsi="Book Antiqua" w:cs="Book Antiqua"/>
          <w:color w:val="000000"/>
        </w:rPr>
        <w:t>ci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n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-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it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</w:p>
    <w:p w14:paraId="662DAC18" w14:textId="748C3316" w:rsidR="00A77B3E" w:rsidRPr="003B5F3F" w:rsidRDefault="00AC404F" w:rsidP="00491B16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s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si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poi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m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enc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im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targe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wev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i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itat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o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u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esting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p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lu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ckb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a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modulator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llabor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or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ear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ientis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ert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ltim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im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k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hie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on.</w:t>
      </w:r>
    </w:p>
    <w:p w14:paraId="012FF1EF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1B54DF38" w14:textId="77777777" w:rsidR="003C0FB5" w:rsidRPr="003B5F3F" w:rsidRDefault="003C0FB5" w:rsidP="00D769B1">
      <w:pPr>
        <w:spacing w:line="360" w:lineRule="auto"/>
        <w:jc w:val="both"/>
        <w:rPr>
          <w:rFonts w:ascii="Book Antiqua" w:hAnsi="Book Antiqua"/>
        </w:rPr>
        <w:sectPr w:rsidR="003C0FB5" w:rsidRPr="003B5F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C3C105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0ED0B23D" w14:textId="7777777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REFERENCES</w:t>
      </w:r>
    </w:p>
    <w:p w14:paraId="77528455" w14:textId="395D8B0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olaris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Observatory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ollaborators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ob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alenc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ell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83-40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5990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2468-1253(18)30056-6]</w:t>
      </w:r>
    </w:p>
    <w:p w14:paraId="33AB973B" w14:textId="6FA4A08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ealth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Organization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ob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ort</w:t>
      </w:r>
      <w:r w:rsidR="00D769B1" w:rsidRPr="003B5F3F">
        <w:rPr>
          <w:rFonts w:ascii="Book Antiqua" w:hAnsi="Book Antiqua" w:cs="Book Antiqua"/>
          <w:color w:val="000000"/>
          <w:lang w:eastAsia="zh-CN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</w:t>
      </w:r>
      <w:r w:rsidR="00D769B1" w:rsidRPr="003B5F3F">
        <w:rPr>
          <w:rFonts w:ascii="Book Antiqua" w:hAnsi="Book Antiqua" w:cs="Book Antiqua"/>
          <w:color w:val="000000"/>
          <w:lang w:eastAsia="zh-CN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color w:val="000000"/>
        </w:rPr>
        <w:t>[c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color w:val="000000"/>
        </w:rPr>
        <w:t>3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color w:val="000000"/>
        </w:rPr>
        <w:t>Apr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color w:val="000000"/>
        </w:rPr>
        <w:t>2021]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D769B1" w:rsidRPr="003B5F3F">
        <w:rPr>
          <w:rFonts w:ascii="Book Antiqua" w:eastAsia="Book Antiqua" w:hAnsi="Book Antiqua" w:cs="Book Antiqua"/>
          <w:color w:val="000000"/>
        </w:rPr>
        <w:t>Available from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ttps://www.who.int/hepatitis/publications/global-hepatitis-report2017/en/</w:t>
      </w:r>
    </w:p>
    <w:p w14:paraId="58D59111" w14:textId="5C54F38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Nassal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ervo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bsta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72-19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04867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36/gutjnl-2015-309809]</w:t>
      </w:r>
    </w:p>
    <w:p w14:paraId="142B22D4" w14:textId="201115C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ythgo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uml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ell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cKe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tthew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tima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ist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v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eaa06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73250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veaa063]</w:t>
      </w:r>
    </w:p>
    <w:p w14:paraId="55E3D6D6" w14:textId="63B54F1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Stelma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t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aaij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kkenber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f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interferon-nucleo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107-11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63289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11/jvh.12738]</w:t>
      </w:r>
    </w:p>
    <w:p w14:paraId="20B5B5F2" w14:textId="5352C71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runt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lkasha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ba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ht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ter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s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t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n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s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haruwor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raman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is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ss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n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et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apatheodorid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lisia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</w:t>
      </w:r>
      <w:r w:rsidR="00402C49"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4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o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oprox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ma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α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cr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4-144.e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45377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15.09.043]</w:t>
      </w:r>
    </w:p>
    <w:p w14:paraId="7611D576" w14:textId="568E79B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Niet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telm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llems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uik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eij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euwker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M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aaij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enkam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kkenber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o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rheij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uer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</w:t>
      </w:r>
      <w:r w:rsidR="00402C49" w:rsidRPr="003B5F3F">
        <w:rPr>
          <w:rFonts w:ascii="Book Antiqua" w:eastAsia="Book Antiqua" w:hAnsi="Book Antiqua" w:cs="Book Antiqua"/>
          <w:i/>
          <w:iCs/>
          <w:color w:val="000000"/>
        </w:rPr>
        <w:t>er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</w:t>
      </w:r>
      <w:r w:rsidR="00402C49" w:rsidRPr="003B5F3F">
        <w:rPr>
          <w:rFonts w:ascii="Book Antiqua" w:eastAsia="Book Antiqua" w:hAnsi="Book Antiqua" w:cs="Book Antiqua"/>
          <w:i/>
          <w:iCs/>
          <w:color w:val="000000"/>
        </w:rPr>
        <w:t>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a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l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76-5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5222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2468-1253(17)30083-3]</w:t>
      </w:r>
    </w:p>
    <w:p w14:paraId="2536F3D3" w14:textId="5C95026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W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2</w:t>
      </w:r>
      <w:r w:rsidR="00402C49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402C49" w:rsidRPr="003B5F3F">
        <w:rPr>
          <w:rFonts w:ascii="Book Antiqua" w:eastAsia="Book Antiqua" w:hAnsi="Book Antiqua" w:cs="Book Antiqua"/>
          <w:color w:val="000000"/>
        </w:rPr>
        <w:t>2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3793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ijms22010213]</w:t>
      </w:r>
    </w:p>
    <w:p w14:paraId="4834A51E" w14:textId="623F8FA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Naggie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a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Annu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3-1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08592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46/annurev-med-080119-103356]</w:t>
      </w:r>
    </w:p>
    <w:p w14:paraId="26AF43F8" w14:textId="14EB4CE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e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479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72-68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75909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virol.2015.02.031]</w:t>
      </w:r>
    </w:p>
    <w:p w14:paraId="2CCF534B" w14:textId="09784D8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di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urocho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otransporti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pep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p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lif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2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0004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15079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7554/eLife.00049]</w:t>
      </w:r>
    </w:p>
    <w:p w14:paraId="28BB21B0" w14:textId="08B26FA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ock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T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ranz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röd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entgraf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g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som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e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9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5-22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97526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7/BF01703079]</w:t>
      </w:r>
    </w:p>
    <w:p w14:paraId="2E0834AE" w14:textId="799734BC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mm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thesi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Top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9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6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1-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93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7/978-3-642-76015-0_3]</w:t>
      </w:r>
    </w:p>
    <w:p w14:paraId="0BD9C597" w14:textId="7AA6A72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Fanni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G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rtolett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war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Disc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27-84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4559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s41573-019-0037-0]</w:t>
      </w:r>
    </w:p>
    <w:p w14:paraId="3C7DE52F" w14:textId="7B8CCF8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Vittal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han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idelin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en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dividu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spectiv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17-43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2666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cld.2019.04.008]</w:t>
      </w:r>
    </w:p>
    <w:p w14:paraId="44CDFFCF" w14:textId="2010463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Europe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ssociatio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b/>
          <w:bCs/>
          <w:color w:val="000000"/>
        </w:rPr>
        <w:t>For</w:t>
      </w:r>
      <w:proofErr w:type="gram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iver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S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act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idelines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age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2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67-1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243684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2.02.010]</w:t>
      </w:r>
    </w:p>
    <w:p w14:paraId="2DDB89D5" w14:textId="3842E62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runetto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R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ni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Intervirolog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63-1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0344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59/000360941]</w:t>
      </w:r>
    </w:p>
    <w:p w14:paraId="5A437DDA" w14:textId="35FE5E9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1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Koumbi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t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30-10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05239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4254/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jh.v</w:t>
      </w:r>
      <w:proofErr w:type="gramEnd"/>
      <w:r w:rsidRPr="003B5F3F">
        <w:rPr>
          <w:rFonts w:ascii="Book Antiqua" w:eastAsia="Book Antiqua" w:hAnsi="Book Antiqua" w:cs="Book Antiqua"/>
          <w:color w:val="000000"/>
        </w:rPr>
        <w:t>7.i8.1030]</w:t>
      </w:r>
    </w:p>
    <w:p w14:paraId="6A400D5A" w14:textId="0A5834D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1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eh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dentify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k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f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Exper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27-43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3383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80/17474124.2021.1866985]</w:t>
      </w:r>
    </w:p>
    <w:p w14:paraId="364D2AE2" w14:textId="5341CFF3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luen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typ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v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7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5-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12321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virusres.2012.10.027]</w:t>
      </w:r>
    </w:p>
    <w:p w14:paraId="4972FD3D" w14:textId="61ACE4D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Nishio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l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ked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lde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han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her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upff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79002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6/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citranslmed.aba</w:t>
      </w:r>
      <w:proofErr w:type="gramEnd"/>
      <w:r w:rsidRPr="003B5F3F">
        <w:rPr>
          <w:rFonts w:ascii="Book Antiqua" w:eastAsia="Book Antiqua" w:hAnsi="Book Antiqua" w:cs="Book Antiqua"/>
          <w:color w:val="000000"/>
        </w:rPr>
        <w:t>6322]</w:t>
      </w:r>
    </w:p>
    <w:p w14:paraId="5B69DE88" w14:textId="141CA4F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Duraisamy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G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hosa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penská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uvaro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ůže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ndisc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ll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an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ccination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ci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dic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age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s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e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ing?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2</w:t>
      </w:r>
      <w:r w:rsidR="00645B01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645B01" w:rsidRPr="003B5F3F">
        <w:rPr>
          <w:rFonts w:ascii="Book Antiqua" w:eastAsia="Book Antiqua" w:hAnsi="Book Antiqua" w:cs="Book Antiqua"/>
          <w:color w:val="000000"/>
        </w:rPr>
        <w:t>99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9068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v12090998]</w:t>
      </w:r>
    </w:p>
    <w:p w14:paraId="078AEB4A" w14:textId="2DCC963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Hongthanakorn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log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orth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59-6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95192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gtc.2010.08.012]</w:t>
      </w:r>
    </w:p>
    <w:p w14:paraId="77712E3A" w14:textId="70953F8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enéndez-Arias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Álvare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chec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side/nucleo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istan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Opin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-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481482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coviro.2014.04.005]</w:t>
      </w:r>
    </w:p>
    <w:p w14:paraId="4C0757B0" w14:textId="72C782BC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heraz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cGra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ph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s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plif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al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atho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100774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02629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371/journal.ppat.1007742]</w:t>
      </w:r>
    </w:p>
    <w:p w14:paraId="50BBD513" w14:textId="1D15ABD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iaw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hi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mund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en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i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19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72-1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88916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gast.2000.8559]</w:t>
      </w:r>
    </w:p>
    <w:p w14:paraId="50EA2772" w14:textId="3705AEE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2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Jarvis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ul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ivudin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i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rug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9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1-14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4399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2165/00003495-199958010-00015]</w:t>
      </w:r>
    </w:p>
    <w:p w14:paraId="41F82FAF" w14:textId="261135F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eve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hiffma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eff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od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ulfso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osgar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</w:t>
      </w:r>
      <w:r w:rsidR="0093471C" w:rsidRPr="003B5F3F">
        <w:rPr>
          <w:rFonts w:ascii="Book Antiqua" w:eastAsia="Book Antiqua" w:hAnsi="Book Antiqua" w:cs="Book Antiqua"/>
          <w:color w:val="000000"/>
        </w:rPr>
        <w:t>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3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4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08-8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60673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6/NEJMoa020681]</w:t>
      </w:r>
    </w:p>
    <w:p w14:paraId="694A1C4C" w14:textId="041ED87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2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Hadziyannis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J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ssopoulo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thco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it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izzett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od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ulfso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osgar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3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e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pivox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4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00-80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6067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6/NEJMoa021812]</w:t>
      </w:r>
    </w:p>
    <w:p w14:paraId="5B2C73A3" w14:textId="08E6F84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  <w:lang w:val="it-IT"/>
        </w:rPr>
        <w:t>30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  <w:lang w:val="it-IT"/>
        </w:rPr>
        <w:t>Salpini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  <w:lang w:val="it-IT"/>
        </w:rPr>
        <w:t>R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Alteri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Cento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Pollicit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Micheli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Gubert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De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Sanctis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GM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Visc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Romano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Sarrecchi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Andreoni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Angelico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Parrut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  <w:lang w:val="it-IT"/>
        </w:rPr>
        <w:t>Svic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Perno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  <w:lang w:val="it-IT"/>
        </w:rPr>
        <w:t>CF.</w:t>
      </w:r>
      <w:r w:rsidR="008479FE" w:rsidRPr="003B5F3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napsh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rug-resist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fil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ceiv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u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acti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96-10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58872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jmv.23567]</w:t>
      </w:r>
    </w:p>
    <w:p w14:paraId="535D20DC" w14:textId="687DFAD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Amarapurkar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N</w:t>
      </w:r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lbivudine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150-61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06975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748/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jg.v13.i</w:t>
      </w:r>
      <w:proofErr w:type="gramEnd"/>
      <w:r w:rsidRPr="003B5F3F">
        <w:rPr>
          <w:rFonts w:ascii="Book Antiqua" w:eastAsia="Book Antiqua" w:hAnsi="Book Antiqua" w:cs="Book Antiqua"/>
          <w:color w:val="000000"/>
        </w:rPr>
        <w:t>46.6150]</w:t>
      </w:r>
    </w:p>
    <w:p w14:paraId="36C2804C" w14:textId="03BAE4D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iaw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euze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thco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nn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zowej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kalogl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apatheodorid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lban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l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aoum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O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-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O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lb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eri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3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6-49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02701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08.10.026]</w:t>
      </w:r>
    </w:p>
    <w:p w14:paraId="5EC0BE6C" w14:textId="2B85063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Seto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F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gnific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v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</w:t>
      </w:r>
      <w:r w:rsidR="00402C49" w:rsidRPr="003B5F3F">
        <w:rPr>
          <w:rFonts w:ascii="Book Antiqua" w:eastAsia="Book Antiqua" w:hAnsi="Book Antiqua" w:cs="Book Antiqua"/>
          <w:color w:val="000000"/>
        </w:rPr>
        <w:t>ee</w:t>
      </w:r>
      <w:r w:rsidRPr="003B5F3F">
        <w:rPr>
          <w:rFonts w:ascii="Book Antiqua" w:eastAsia="Book Antiqua" w:hAnsi="Book Antiqua" w:cs="Book Antiqua"/>
          <w:color w:val="000000"/>
        </w:rPr>
        <w:t>k</w:t>
      </w:r>
      <w:r w:rsidR="00402C49" w:rsidRPr="003B5F3F">
        <w:rPr>
          <w:rFonts w:ascii="Book Antiqua" w:eastAsia="Book Antiqua" w:hAnsi="Book Antiqua" w:cs="Book Antiqua"/>
          <w:color w:val="000000"/>
        </w:rPr>
        <w:t>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lbivud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ea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utc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22-5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14718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0.11.018]</w:t>
      </w:r>
    </w:p>
    <w:p w14:paraId="235614C5" w14:textId="13370B2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hepherd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spodarevskay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ampt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op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alth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Techn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ss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-3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84602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10/hta13suppl3/05]</w:t>
      </w:r>
    </w:p>
    <w:p w14:paraId="386793BF" w14:textId="0D3426B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Q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guy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nnalithar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n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iven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naï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-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UME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limen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4-14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51063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11/apt.13440]</w:t>
      </w:r>
    </w:p>
    <w:p w14:paraId="789BD97B" w14:textId="522EC2E3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uti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s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ter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lisia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ure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aste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ui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al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laher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ti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haruwor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itrino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raman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ven-ye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oprox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ma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457-146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53250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7/s10620-014-3486-7]</w:t>
      </w:r>
    </w:p>
    <w:p w14:paraId="0DF32E63" w14:textId="4BB690D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Rompay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rand-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sseli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ignol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ihla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in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er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earn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rtha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is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schofber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ministr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hes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caqu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o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an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roug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ultho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gnancy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mm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olog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0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44-31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5739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8/AAC.00350-08]</w:t>
      </w:r>
    </w:p>
    <w:p w14:paraId="45473241" w14:textId="1418AF2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Magalhães</w:t>
      </w:r>
      <w:proofErr w:type="spellEnd"/>
      <w:r w:rsidRPr="003B5F3F">
        <w:rPr>
          <w:rFonts w:ascii="Book Antiqua" w:eastAsia="Book Antiqua" w:hAnsi="Book Antiqua" w:cs="Book Antiqua"/>
          <w:b/>
          <w:bCs/>
          <w:color w:val="000000"/>
        </w:rPr>
        <w:t>-Costa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to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rreir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g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ncon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dr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il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noinfected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sp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nferm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12-51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228957]</w:t>
      </w:r>
    </w:p>
    <w:p w14:paraId="575FBA7C" w14:textId="7195B92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hilds-Ke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gelund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ourj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afenam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noinfection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Pharmac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51-105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12084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phar.2174]</w:t>
      </w:r>
    </w:p>
    <w:p w14:paraId="0E81FCD8" w14:textId="0FD2508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garwal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unett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et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zum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ar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Q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Çel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urusy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alim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n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laher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gga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thcar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hardwaj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raman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Y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-US-320-011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-US-320-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010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estigato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6</w:t>
      </w:r>
      <w:r w:rsidRPr="003B5F3F">
        <w:rPr>
          <w:rFonts w:eastAsia="Book Antiqua"/>
          <w:color w:val="000000"/>
        </w:rPr>
        <w:t> </w:t>
      </w:r>
      <w:r w:rsidRPr="003B5F3F">
        <w:rPr>
          <w:rFonts w:ascii="Book Antiqua" w:eastAsia="Book Antiqua" w:hAnsi="Book Antiqua" w:cs="Book Antiqua"/>
          <w:color w:val="000000"/>
        </w:rPr>
        <w:t>w</w:t>
      </w:r>
      <w:r w:rsidR="00402C49" w:rsidRPr="003B5F3F">
        <w:rPr>
          <w:rFonts w:ascii="Book Antiqua" w:eastAsia="Book Antiqua" w:hAnsi="Book Antiqua" w:cs="Book Antiqua"/>
          <w:color w:val="000000"/>
        </w:rPr>
        <w:t>ee</w:t>
      </w:r>
      <w:r w:rsidRPr="003B5F3F">
        <w:rPr>
          <w:rFonts w:ascii="Book Antiqua" w:eastAsia="Book Antiqua" w:hAnsi="Book Antiqua" w:cs="Book Antiqua"/>
          <w:color w:val="000000"/>
        </w:rPr>
        <w:t>k</w:t>
      </w:r>
      <w:r w:rsidR="00402C49" w:rsidRPr="003B5F3F">
        <w:rPr>
          <w:rFonts w:ascii="Book Antiqua" w:eastAsia="Book Antiqua" w:hAnsi="Book Antiqua" w:cs="Book Antiqua"/>
          <w:color w:val="000000"/>
        </w:rPr>
        <w:t>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afenam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oproxi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mar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72-68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75659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7.11.039]</w:t>
      </w:r>
    </w:p>
    <w:p w14:paraId="2BCD9D1F" w14:textId="7677812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R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nctio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s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ell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cino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6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-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3805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11/jvh.13150]</w:t>
      </w:r>
    </w:p>
    <w:p w14:paraId="0A118003" w14:textId="2B8843C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ourlière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bieg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n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Carri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erfat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rcel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arth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habu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uyad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ezod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ico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s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ro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onowick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rrie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iach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s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ttal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i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acq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rangé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nta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lric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rtucc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uvier-Ali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rra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0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i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fa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</w:t>
      </w:r>
      <w:r w:rsidR="00402C49" w:rsidRPr="003B5F3F">
        <w:rPr>
          <w:rFonts w:ascii="Book Antiqua" w:eastAsia="Book Antiqua" w:hAnsi="Book Antiqua" w:cs="Book Antiqua"/>
          <w:i/>
          <w:iCs/>
          <w:color w:val="000000"/>
        </w:rPr>
        <w:t>er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</w:t>
      </w:r>
      <w:r w:rsidR="00402C49" w:rsidRPr="003B5F3F">
        <w:rPr>
          <w:rFonts w:ascii="Book Antiqua" w:eastAsia="Book Antiqua" w:hAnsi="Book Antiqua" w:cs="Book Antiqua"/>
          <w:i/>
          <w:iCs/>
          <w:color w:val="000000"/>
        </w:rPr>
        <w:t>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u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-neg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sta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ndetect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s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troll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77-18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4041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2468-1253(16)30189-3]</w:t>
      </w:r>
    </w:p>
    <w:p w14:paraId="5C68AD15" w14:textId="20A0966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Campenhout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JH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ouw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ba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treinu-Cerce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dilma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eesin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iculesc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m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kdoga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zu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neg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rhe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n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A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o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d-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osi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-ter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-u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9-1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1876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11/jvh.12997]</w:t>
      </w:r>
    </w:p>
    <w:p w14:paraId="36C4EF19" w14:textId="2F09F11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u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i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i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-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fa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t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wit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-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57702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4218/JCTH.2017.00072]</w:t>
      </w:r>
    </w:p>
    <w:p w14:paraId="3C155E36" w14:textId="0460CE1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olz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Bare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arlic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h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lo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exandro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rb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ter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oc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re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vious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61-86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24650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2.12.008]</w:t>
      </w:r>
    </w:p>
    <w:p w14:paraId="1ACC0613" w14:textId="69AF0AF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regul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anscri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diu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urocho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otransporti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pept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ostentr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8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4593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s41426-018-0189-8]</w:t>
      </w:r>
    </w:p>
    <w:p w14:paraId="2011D32E" w14:textId="5633DC3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lank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rker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hman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arl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ku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h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exandro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rb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in-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plic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3-48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713217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6.04.013]</w:t>
      </w:r>
    </w:p>
    <w:p w14:paraId="66DF621A" w14:textId="63FE614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lank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ida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hman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rhen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aa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y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ur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i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i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uck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exandro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rb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ku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TCP-inhib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i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posi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41-3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54304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cpt.744]</w:t>
      </w:r>
    </w:p>
    <w:p w14:paraId="22C369D8" w14:textId="401DBD6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4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Wedemeyer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ogomol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an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Peter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em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oronko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önewe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athi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urhen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efel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esc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S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exandro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rb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cente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yrcludex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/HD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.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0168-8278(18)30224-1]</w:t>
      </w:r>
    </w:p>
    <w:p w14:paraId="3DC05A9C" w14:textId="7D1A25C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Allweiss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o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intenan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9</w:t>
      </w:r>
      <w:r w:rsidR="0093471C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93471C" w:rsidRPr="003B5F3F">
        <w:rPr>
          <w:rFonts w:ascii="Book Antiqua" w:eastAsia="Book Antiqua" w:hAnsi="Book Antiqua" w:cs="Book Antiqua"/>
          <w:color w:val="000000"/>
        </w:rPr>
        <w:t>15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63566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v9060156]</w:t>
      </w:r>
    </w:p>
    <w:p w14:paraId="1760F608" w14:textId="65CD184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Ruiz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Galarreta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ujambi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v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18-82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52766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7.05.012]</w:t>
      </w:r>
    </w:p>
    <w:p w14:paraId="7DCB3ED5" w14:textId="13F764F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Ely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y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buth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gr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71-67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91628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mt.2016.43]</w:t>
      </w:r>
    </w:p>
    <w:p w14:paraId="79367ED7" w14:textId="3DFBA60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5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rezgin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styushe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ayuro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rdeychu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saguliant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pta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kiforo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irno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olchko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le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styushe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hulan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enish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tri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li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tri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tr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icroorganis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</w:t>
      </w:r>
      <w:r w:rsidR="00C46AD4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C46AD4" w:rsidRPr="003B5F3F">
        <w:rPr>
          <w:rFonts w:ascii="Book Antiqua" w:eastAsia="Book Antiqua" w:hAnsi="Book Antiqua" w:cs="Book Antiqua"/>
          <w:color w:val="000000"/>
        </w:rPr>
        <w:t>5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69876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microorganisms7110533]</w:t>
      </w:r>
    </w:p>
    <w:p w14:paraId="3AACFBE9" w14:textId="0EDB0A0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Gaj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ersbac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3B5F3F">
        <w:rPr>
          <w:rFonts w:ascii="Book Antiqua" w:eastAsia="Book Antiqua" w:hAnsi="Book Antiqua" w:cs="Book Antiqua"/>
          <w:color w:val="000000"/>
        </w:rPr>
        <w:t>Barbas</w:t>
      </w:r>
      <w:proofErr w:type="spellEnd"/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642765" w:rsidRPr="003B5F3F">
        <w:rPr>
          <w:rFonts w:ascii="Book Antiqua" w:eastAsia="Book Antiqua" w:hAnsi="Book Antiqua" w:cs="Book Antiqua"/>
          <w:color w:val="000000"/>
        </w:rPr>
        <w:t>3r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F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F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LE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-b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tho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gineer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Trend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Biotechn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3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97-4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366477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tibtech.2013.04.004]</w:t>
      </w:r>
    </w:p>
    <w:p w14:paraId="1948F296" w14:textId="402855E9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i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R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u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J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acilit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r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rahepa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mpla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vo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18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137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mtna.2014.38]</w:t>
      </w:r>
    </w:p>
    <w:p w14:paraId="1E8F2F46" w14:textId="1E05D9F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ennedy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E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assi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ell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rnepat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V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ogerd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tterje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inaz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ll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umul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l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cteri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-gui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donucleas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47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6-2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55351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virol.2014.12.001]</w:t>
      </w:r>
    </w:p>
    <w:p w14:paraId="76154E8B" w14:textId="670C2C1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serv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i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e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9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252-226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9041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99/vir.0.000159]</w:t>
      </w:r>
    </w:p>
    <w:p w14:paraId="2A731A97" w14:textId="5F29775C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o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1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10-1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84342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antiviral.2015.03.015]</w:t>
      </w:r>
    </w:p>
    <w:p w14:paraId="1CCFE282" w14:textId="2210DF7C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5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Zh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rness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uster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ula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spa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o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lindrom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e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RISPR)/CRISPR-assoc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04-41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65210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gt.2015.2]</w:t>
      </w:r>
    </w:p>
    <w:p w14:paraId="6E314BEC" w14:textId="2B73A5C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eege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h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2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51464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mtna.2014.68]</w:t>
      </w:r>
    </w:p>
    <w:p w14:paraId="743A8D80" w14:textId="6FE283E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6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Raman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hloma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x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rt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chailidi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hatt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ot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hati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eav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ppres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8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03528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srep10833]</w:t>
      </w:r>
    </w:p>
    <w:p w14:paraId="05534F94" w14:textId="5B9F931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RN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i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554-956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32776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748/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jg.v21.i</w:t>
      </w:r>
      <w:proofErr w:type="gramEnd"/>
      <w:r w:rsidRPr="003B5F3F">
        <w:rPr>
          <w:rFonts w:ascii="Book Antiqua" w:eastAsia="Book Antiqua" w:hAnsi="Book Antiqua" w:cs="Book Antiqua"/>
          <w:color w:val="000000"/>
        </w:rPr>
        <w:t>32.9554]</w:t>
      </w:r>
    </w:p>
    <w:p w14:paraId="68209FC7" w14:textId="08FA24E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arimova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schorn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mmer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mnit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ndenbirk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ock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rundhoff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üt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chhol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ulz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u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esc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ub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ickase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rup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a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a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73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33411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srep13734]</w:t>
      </w:r>
    </w:p>
    <w:p w14:paraId="469E8C47" w14:textId="2109C73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Kostyushev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rezgi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styushev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arifya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pta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hulan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tholog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pecif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i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grad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valent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o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rcula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779-179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6738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7/s00018-019-03021-8]</w:t>
      </w:r>
    </w:p>
    <w:p w14:paraId="4B786AB7" w14:textId="6E67C51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C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s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C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man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activ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om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cleavag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cid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0-49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27830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omtn.2020.03.005]</w:t>
      </w:r>
    </w:p>
    <w:p w14:paraId="65A2D009" w14:textId="441D25E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Kayesh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EH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mak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h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rakam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gaw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mamo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ifum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yosh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giya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nak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zokam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har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sukiyama-Kohar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velop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li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ste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/Cas9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ccDN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90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819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04930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virusres.2020.198191]</w:t>
      </w:r>
    </w:p>
    <w:p w14:paraId="3213D624" w14:textId="4A20BD5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tone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prie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v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eelixg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enke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le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p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oychoudhur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guy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tensland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lón-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hille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lous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b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go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eck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ichholz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yrre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rening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olya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be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agartz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er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ISPR-Cas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e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thod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58-27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347335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omtm.2020.11.014]</w:t>
      </w:r>
    </w:p>
    <w:p w14:paraId="3E0AF9FF" w14:textId="3A862F3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6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Cradick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J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e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adsha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mies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cCaffre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inc-fin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rate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47-95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070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38/mt.2010.20]</w:t>
      </w:r>
    </w:p>
    <w:p w14:paraId="46257A16" w14:textId="4BB25C5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6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Webe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ND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edla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lv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eelixg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oychoudhur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iff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be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ero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AV-med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li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in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ng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a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arge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lica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4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9757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482745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371/journal.pone.0097579]</w:t>
      </w:r>
    </w:p>
    <w:p w14:paraId="26C97EA7" w14:textId="601B006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Peters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G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ew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rect-Act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modul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(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Y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48-35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690451]</w:t>
      </w:r>
    </w:p>
    <w:p w14:paraId="1B0C8C49" w14:textId="35E5BAF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ul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u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co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o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C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59-76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52543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21/acsinfecdis.8b00269]</w:t>
      </w:r>
    </w:p>
    <w:p w14:paraId="4B6E8829" w14:textId="48BE4FA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Lahlali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erk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rgauw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oc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andyc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uw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Zouli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urante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t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gulat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p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p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f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ycle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2</w:t>
      </w:r>
      <w:r w:rsidR="00642765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642765" w:rsidRPr="003B5F3F">
        <w:rPr>
          <w:rFonts w:ascii="Book Antiqua" w:eastAsia="Book Antiqua" w:hAnsi="Book Antiqua" w:cs="Book Antiqua"/>
          <w:color w:val="000000"/>
        </w:rPr>
        <w:t>e00835-</w:t>
      </w:r>
      <w:r w:rsidR="00784C9A" w:rsidRPr="003B5F3F">
        <w:rPr>
          <w:rFonts w:ascii="Book Antiqua" w:eastAsia="Book Antiqua" w:hAnsi="Book Antiqua" w:cs="Book Antiqua"/>
          <w:color w:val="000000"/>
        </w:rPr>
        <w:t>1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0127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8/AAC.00835-18]</w:t>
      </w:r>
    </w:p>
    <w:p w14:paraId="6A6A7D36" w14:textId="14429EC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erke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ehertog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rgauw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mm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stman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andyc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uwe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u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echanis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ima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ocyt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1</w:t>
      </w:r>
      <w:r w:rsidR="00784C9A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784C9A" w:rsidRPr="003B5F3F">
        <w:rPr>
          <w:rFonts w:ascii="Book Antiqua" w:eastAsia="Book Antiqua" w:hAnsi="Book Antiqua" w:cs="Book Antiqua"/>
          <w:color w:val="000000"/>
        </w:rPr>
        <w:t>e00560-1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58415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8/AAC.00560-17]</w:t>
      </w:r>
    </w:p>
    <w:p w14:paraId="1252652D" w14:textId="5CE16C45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spirit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g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e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udu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rt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lo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eclinic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racteriz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-77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in-Cla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ain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gents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hemo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3</w:t>
      </w:r>
      <w:r w:rsidR="00784C9A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784C9A" w:rsidRPr="003B5F3F">
        <w:rPr>
          <w:rFonts w:ascii="Book Antiqua" w:eastAsia="Book Antiqua" w:hAnsi="Book Antiqua" w:cs="Book Antiqua"/>
          <w:color w:val="000000"/>
        </w:rPr>
        <w:t>e01734-1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37379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8/AAC.01734-18]</w:t>
      </w:r>
    </w:p>
    <w:p w14:paraId="7E0019AE" w14:textId="0966A77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Klumpp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imad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llweis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rt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lo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-778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uPA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/S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i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maniz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v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652-66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07951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17.10.017]</w:t>
      </w:r>
    </w:p>
    <w:p w14:paraId="64E61A1A" w14:textId="09F85523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7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Zoulim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n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andenbossch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llo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erbinn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scal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treinu-Cerce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urgeo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esp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nu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ascasi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arrazi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anwolleghe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ukl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Yogaratna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Z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NJ-56136379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ll-Tole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9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521-53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34396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20.04.036]</w:t>
      </w:r>
    </w:p>
    <w:p w14:paraId="6A8434E1" w14:textId="20558CF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garw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ever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svanat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u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u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Q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olonn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pat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ec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BI-H0731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-controll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52-16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71175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2468-1253(19)30346-2]</w:t>
      </w:r>
    </w:p>
    <w:p w14:paraId="6CED88FB" w14:textId="59DB706A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n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eiler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aleza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guy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lo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rt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aw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n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akud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allo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wab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lump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r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tiv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ps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mb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dula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V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-7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392-140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62529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18.12.023]</w:t>
      </w:r>
    </w:p>
    <w:p w14:paraId="6FACFEF1" w14:textId="5190C85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7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Gish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RG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ooddel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w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ynthe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gg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ur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n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Antivira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5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2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7-10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12997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antiviral.2015.06.019]</w:t>
      </w:r>
    </w:p>
    <w:p w14:paraId="5ABD43D5" w14:textId="2DACE61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d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erg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ma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nyand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ep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buth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vanc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-B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2</w:t>
      </w:r>
      <w:r w:rsidR="00855460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855460" w:rsidRPr="003B5F3F">
        <w:rPr>
          <w:rFonts w:ascii="Book Antiqua" w:eastAsia="Book Antiqua" w:hAnsi="Book Antiqua" w:cs="Book Antiqua"/>
          <w:color w:val="000000"/>
        </w:rPr>
        <w:t>85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75975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v12080851]</w:t>
      </w:r>
    </w:p>
    <w:p w14:paraId="29E02BF4" w14:textId="5ECCC52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Billioud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rrill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tten-Bau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cCaleb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os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matak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araigort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wayz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issi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el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v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du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emi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emi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s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gonucleotide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81-78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665868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5.11.032]</w:t>
      </w:r>
    </w:p>
    <w:p w14:paraId="180306DC" w14:textId="435EFC6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Schluep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ckli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milt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w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s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bil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je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lastRenderedPageBreak/>
        <w:t>Interference-B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eut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unte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50-36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773923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cpdd.318]</w:t>
      </w:r>
    </w:p>
    <w:p w14:paraId="472AE9E2" w14:textId="4D98C60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Wooddell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CI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s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ve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rrar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milt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ann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YN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nfor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w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i-bas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mpanze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eal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gr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our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95492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126/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scitranslmed.aan</w:t>
      </w:r>
      <w:proofErr w:type="gramEnd"/>
      <w:r w:rsidRPr="003B5F3F">
        <w:rPr>
          <w:rFonts w:ascii="Book Antiqua" w:eastAsia="Book Antiqua" w:hAnsi="Book Antiqua" w:cs="Book Antiqua"/>
          <w:color w:val="000000"/>
        </w:rPr>
        <w:t>0241]</w:t>
      </w:r>
    </w:p>
    <w:p w14:paraId="545B5346" w14:textId="1085D501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F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iefk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e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im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i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u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link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ann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ter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luep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milt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v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errar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a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carnin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is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G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N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e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C-5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ul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long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fa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tig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spo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7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9-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654573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hep.31008]</w:t>
      </w:r>
    </w:p>
    <w:p w14:paraId="4E968BE8" w14:textId="4695A74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em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Elsto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liv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ptiste-Brow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rdi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avi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und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amatak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oso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eiver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o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er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aff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itt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odo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ndomiz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uble-Blin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lacebo-Controlle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irst-Time-in-Hum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ud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lerabil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rmacokinetic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ultip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cend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SK338940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alth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bject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De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790-80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86133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cpdd.670]</w:t>
      </w:r>
    </w:p>
    <w:p w14:paraId="00821735" w14:textId="2AC338D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ueller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ldu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uangsa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lth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pe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Tropberger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tavian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rrot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chmuck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ce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oflack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uen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i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Zhou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i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ap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olz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Dand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ve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vailab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mal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lecu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J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8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12-42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9079285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j.jhep.2017.10.014]</w:t>
      </w:r>
    </w:p>
    <w:p w14:paraId="19C0EA27" w14:textId="2F2F5FB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Menne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Wildu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tein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ures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orolowicz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Balarezo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urredd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allakury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uck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ou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avanbakht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hib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press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nteca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-α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odchuc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odchuc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916-93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490326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02/hep4.1502]</w:t>
      </w:r>
    </w:p>
    <w:p w14:paraId="18E39FDB" w14:textId="6B6BBE7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lastRenderedPageBreak/>
        <w:t>8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Mahtab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zine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ill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ucle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olym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bin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mmunotherap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Na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angladesh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+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6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015666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725797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371/journal.pone.0156667]</w:t>
      </w:r>
    </w:p>
    <w:p w14:paraId="6F7850B0" w14:textId="4508E76F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8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azinet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ânte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ebotaresc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ojuha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imbe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brech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chmi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Gordien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awczy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ijočević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Karimzadeh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oggendorf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ill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fa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-na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epatit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ir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-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01-LTF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labe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ha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8479FE" w:rsidRPr="003B5F3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7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877-88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896470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16/S2468-1253(17)30288-1]</w:t>
      </w:r>
    </w:p>
    <w:p w14:paraId="75BC5400" w14:textId="5C671C0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90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Bazinet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ânte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Placint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oscal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ebotarescu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Cojuhar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imbe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Iarovo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mesnoi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Musteata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Jucov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ttm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Krawczy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illa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afet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fficac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8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ee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39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P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65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nofov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oproxil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gyl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fer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lfa-2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atien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3B5F3F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roni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V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aï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rapy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0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58</w:t>
      </w:r>
      <w:r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180-219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2147484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1053/j.gastro.2020.02.058]</w:t>
      </w:r>
    </w:p>
    <w:p w14:paraId="54EF8759" w14:textId="257728C3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91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b/>
          <w:bCs/>
          <w:color w:val="000000"/>
        </w:rPr>
        <w:t>Hees</w:t>
      </w:r>
      <w:proofErr w:type="spellEnd"/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B5F3F">
        <w:rPr>
          <w:rFonts w:ascii="Book Antiqua" w:eastAsia="Book Antiqua" w:hAnsi="Book Antiqua" w:cs="Book Antiqua"/>
          <w:color w:val="000000"/>
        </w:rPr>
        <w:t>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hi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an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ourgeo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V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lierbergh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ersté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Francque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Sprenger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ore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evens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ansse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Vanwolleghem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aucasi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thnicit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reatm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essa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ssocia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BsA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o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llowi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ucleos</w:t>
      </w:r>
      <w:proofErr w:type="spellEnd"/>
      <w:r w:rsidRPr="003B5F3F">
        <w:rPr>
          <w:rFonts w:ascii="Book Antiqua" w:eastAsia="Book Antiqua" w:hAnsi="Book Antiqua" w:cs="Book Antiqua"/>
          <w:color w:val="000000"/>
        </w:rPr>
        <w:t>(t)i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alogue-Induc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HBeAg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roconversion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19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11</w:t>
      </w:r>
      <w:r w:rsidR="00104E98" w:rsidRPr="003B5F3F">
        <w:rPr>
          <w:rFonts w:ascii="Book Antiqua" w:eastAsia="Book Antiqua" w:hAnsi="Book Antiqua" w:cs="Book Antiqua"/>
          <w:color w:val="000000"/>
        </w:rPr>
        <w:t>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104E98" w:rsidRPr="003B5F3F">
        <w:rPr>
          <w:rFonts w:ascii="Book Antiqua" w:eastAsia="Book Antiqua" w:hAnsi="Book Antiqua" w:cs="Book Antiqua"/>
          <w:color w:val="000000"/>
        </w:rPr>
        <w:t>687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[PMID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357522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OI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10.3390/v11080687]</w:t>
      </w:r>
    </w:p>
    <w:p w14:paraId="04284B36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6338208" w14:textId="77777777" w:rsidR="00785EFF" w:rsidRPr="003B5F3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1105330" w14:textId="77777777" w:rsidR="00785EFF" w:rsidRPr="003B5F3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540997" w14:textId="77777777" w:rsidR="00785EFF" w:rsidRPr="003B5F3F" w:rsidRDefault="00785EFF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8D9FCFC" w14:textId="77777777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Footnotes</w:t>
      </w:r>
    </w:p>
    <w:p w14:paraId="7DCB0305" w14:textId="5F42EF7E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utho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clar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nflic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teres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ticle.</w:t>
      </w:r>
    </w:p>
    <w:p w14:paraId="703FCED9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AEF5ABC" w14:textId="1081800D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bCs/>
          <w:color w:val="000000"/>
        </w:rPr>
        <w:lastRenderedPageBreak/>
        <w:t>Open-Access:</w:t>
      </w:r>
      <w:r w:rsidR="008479FE" w:rsidRPr="003B5F3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ti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pen-acces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tic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lec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-ho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dito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fu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er-review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er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iewers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tribu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ccordanc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it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re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ommon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ttributi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3B5F3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C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Y-N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4.0)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cens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hich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rmit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ther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o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stribute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mix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dapt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uil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p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r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commercially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licen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i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erivativ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rk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ifferent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erms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vid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original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ork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roper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us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non-commercial.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ee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B78BA89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198E43F" w14:textId="21B0187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Provenance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and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peer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review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vite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rticle;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xternal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peer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reviewed.</w:t>
      </w:r>
    </w:p>
    <w:p w14:paraId="717933DA" w14:textId="2F8187B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model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Singl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lind</w:t>
      </w:r>
    </w:p>
    <w:p w14:paraId="51C732C6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1F3A414" w14:textId="18130E08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started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Ma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</w:t>
      </w:r>
    </w:p>
    <w:p w14:paraId="5AEA7E69" w14:textId="74D2ABBD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First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decision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Jul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31,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2021</w:t>
      </w:r>
    </w:p>
    <w:p w14:paraId="7100789A" w14:textId="45599676" w:rsidR="00A77B3E" w:rsidRPr="003B5F3F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Article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in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press:</w:t>
      </w:r>
      <w:r w:rsidR="00F94F0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07934" w:rsidRPr="003B5F3F">
        <w:rPr>
          <w:rFonts w:ascii="Book Antiqua" w:eastAsia="Book Antiqua" w:hAnsi="Book Antiqua" w:cs="Book Antiqua"/>
          <w:color w:val="000000"/>
        </w:rPr>
        <w:t>January 5, 2022</w:t>
      </w:r>
    </w:p>
    <w:p w14:paraId="3A1FB2D1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6D1BD3F7" w14:textId="339C8CBC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Specialty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type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Infectious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104E98" w:rsidRPr="003B5F3F">
        <w:rPr>
          <w:rFonts w:ascii="Book Antiqua" w:eastAsia="Book Antiqua" w:hAnsi="Book Antiqua" w:cs="Book Antiqua"/>
          <w:color w:val="000000"/>
        </w:rPr>
        <w:t>d</w:t>
      </w:r>
      <w:r w:rsidRPr="003B5F3F">
        <w:rPr>
          <w:rFonts w:ascii="Book Antiqua" w:eastAsia="Book Antiqua" w:hAnsi="Book Antiqua" w:cs="Book Antiqua"/>
          <w:color w:val="000000"/>
        </w:rPr>
        <w:t>iseases</w:t>
      </w:r>
    </w:p>
    <w:p w14:paraId="5F9F94FA" w14:textId="5D6DF5A2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Country/Territory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of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origin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Thailand</w:t>
      </w:r>
    </w:p>
    <w:p w14:paraId="08232A8B" w14:textId="23F21834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b/>
          <w:color w:val="000000"/>
        </w:rPr>
        <w:t>Peer-review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report’s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scientific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quality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823C34E" w14:textId="2AB7C24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Excellent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</w:t>
      </w:r>
    </w:p>
    <w:p w14:paraId="1F0852A4" w14:textId="41DCB6C0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Very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ood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B</w:t>
      </w:r>
    </w:p>
    <w:p w14:paraId="1D57261C" w14:textId="440BA31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C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Good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</w:t>
      </w:r>
    </w:p>
    <w:p w14:paraId="335DD36B" w14:textId="6F56D076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</w:pPr>
      <w:r w:rsidRPr="003B5F3F">
        <w:rPr>
          <w:rFonts w:ascii="Book Antiqua" w:eastAsia="Book Antiqua" w:hAnsi="Book Antiqua" w:cs="Book Antiqua"/>
          <w:color w:val="000000"/>
        </w:rPr>
        <w:t>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D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Fair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0</w:t>
      </w:r>
    </w:p>
    <w:p w14:paraId="31848225" w14:textId="7E1AFAC9" w:rsidR="00A77B3E" w:rsidRPr="003B5F3F" w:rsidRDefault="00AC404F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r w:rsidRPr="003B5F3F">
        <w:rPr>
          <w:rFonts w:ascii="Book Antiqua" w:eastAsia="Book Antiqua" w:hAnsi="Book Antiqua" w:cs="Book Antiqua"/>
          <w:color w:val="000000"/>
        </w:rPr>
        <w:t>Grad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E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(Poor):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881E2B" w:rsidRPr="003B5F3F">
        <w:rPr>
          <w:rFonts w:ascii="Book Antiqua" w:hAnsi="Book Antiqua" w:cs="Book Antiqua" w:hint="eastAsia"/>
          <w:color w:val="000000"/>
          <w:lang w:eastAsia="zh-CN"/>
        </w:rPr>
        <w:t>E</w:t>
      </w:r>
    </w:p>
    <w:p w14:paraId="438189DA" w14:textId="77777777" w:rsidR="00A77B3E" w:rsidRPr="003B5F3F" w:rsidRDefault="00A77B3E" w:rsidP="00D769B1">
      <w:pPr>
        <w:spacing w:line="360" w:lineRule="auto"/>
        <w:jc w:val="both"/>
        <w:rPr>
          <w:rFonts w:ascii="Book Antiqua" w:hAnsi="Book Antiqua"/>
        </w:rPr>
      </w:pPr>
    </w:p>
    <w:p w14:paraId="5B9243D0" w14:textId="7750149B" w:rsidR="00A77B3E" w:rsidRPr="003B5F3F" w:rsidRDefault="00AC404F" w:rsidP="00D769B1">
      <w:pPr>
        <w:spacing w:line="360" w:lineRule="auto"/>
        <w:jc w:val="both"/>
        <w:rPr>
          <w:rFonts w:ascii="Book Antiqua" w:hAnsi="Book Antiqua"/>
        </w:rPr>
        <w:sectPr w:rsidR="00A77B3E" w:rsidRPr="003B5F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B5F3F">
        <w:rPr>
          <w:rFonts w:ascii="Book Antiqua" w:eastAsia="Book Antiqua" w:hAnsi="Book Antiqua" w:cs="Book Antiqua"/>
          <w:b/>
          <w:color w:val="000000"/>
        </w:rPr>
        <w:t>P-Reviewer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Yin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GQ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S-Editor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785EFF" w:rsidRPr="003B5F3F">
        <w:rPr>
          <w:rFonts w:ascii="Book Antiqua" w:hAnsi="Book Antiqua" w:cs="Book Antiqua" w:hint="eastAsia"/>
          <w:color w:val="000000"/>
          <w:lang w:eastAsia="zh-CN"/>
        </w:rPr>
        <w:t>L</w:t>
      </w:r>
      <w:r w:rsidRPr="003B5F3F">
        <w:rPr>
          <w:rFonts w:ascii="Book Antiqua" w:eastAsia="Book Antiqua" w:hAnsi="Book Antiqua" w:cs="Book Antiqua"/>
          <w:color w:val="000000"/>
        </w:rPr>
        <w:t>L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L-Editor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b/>
          <w:color w:val="000000"/>
        </w:rPr>
        <w:t>A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B5F3F">
        <w:rPr>
          <w:rFonts w:ascii="Book Antiqua" w:eastAsia="Book Antiqua" w:hAnsi="Book Antiqua" w:cs="Book Antiqua"/>
          <w:b/>
          <w:color w:val="000000"/>
        </w:rPr>
        <w:t>P-Editor:</w:t>
      </w:r>
      <w:r w:rsidR="008479FE" w:rsidRPr="003B5F3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B36A2" w:rsidRPr="003B5F3F">
        <w:rPr>
          <w:rFonts w:ascii="Book Antiqua" w:eastAsia="Book Antiqua" w:hAnsi="Book Antiqua" w:cs="Book Antiqua"/>
          <w:color w:val="000000"/>
        </w:rPr>
        <w:t>Wang</w:t>
      </w:r>
      <w:r w:rsidR="008479FE" w:rsidRPr="003B5F3F">
        <w:rPr>
          <w:rFonts w:ascii="Book Antiqua" w:eastAsia="Book Antiqua" w:hAnsi="Book Antiqua" w:cs="Book Antiqua"/>
          <w:color w:val="000000"/>
        </w:rPr>
        <w:t xml:space="preserve"> </w:t>
      </w:r>
      <w:r w:rsidR="00785EFF" w:rsidRPr="003B5F3F">
        <w:rPr>
          <w:rFonts w:ascii="Book Antiqua" w:hAnsi="Book Antiqua" w:cs="Book Antiqua" w:hint="eastAsia"/>
          <w:color w:val="000000"/>
          <w:lang w:eastAsia="zh-CN"/>
        </w:rPr>
        <w:t>L</w:t>
      </w:r>
      <w:r w:rsidR="003B36A2" w:rsidRPr="003B5F3F">
        <w:rPr>
          <w:rFonts w:ascii="Book Antiqua" w:eastAsia="Book Antiqua" w:hAnsi="Book Antiqua" w:cs="Book Antiqua"/>
          <w:color w:val="000000"/>
        </w:rPr>
        <w:t>L</w:t>
      </w:r>
    </w:p>
    <w:p w14:paraId="3DCE1FE9" w14:textId="6C5DC1CC" w:rsidR="00497122" w:rsidRPr="003B5F3F" w:rsidRDefault="00A31F8C" w:rsidP="00D769B1">
      <w:pPr>
        <w:spacing w:line="360" w:lineRule="auto"/>
        <w:jc w:val="both"/>
        <w:rPr>
          <w:rFonts w:ascii="Book Antiqua" w:hAnsi="Book Antiqua"/>
          <w:b/>
          <w:bCs/>
        </w:rPr>
      </w:pPr>
      <w:r w:rsidRPr="003B5F3F">
        <w:rPr>
          <w:rFonts w:ascii="Book Antiqua" w:hAnsi="Book Antiqua"/>
          <w:b/>
          <w:bCs/>
        </w:rPr>
        <w:lastRenderedPageBreak/>
        <w:t>Table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Pr="003B5F3F">
        <w:rPr>
          <w:rFonts w:ascii="Book Antiqua" w:hAnsi="Book Antiqua"/>
          <w:b/>
          <w:bCs/>
        </w:rPr>
        <w:t>1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Developing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new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therapeutic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drug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targets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for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chronic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hepatitis</w:t>
      </w:r>
      <w:r w:rsidR="008479FE" w:rsidRPr="003B5F3F">
        <w:rPr>
          <w:rFonts w:ascii="Book Antiqua" w:hAnsi="Book Antiqua"/>
          <w:b/>
          <w:bCs/>
        </w:rPr>
        <w:t xml:space="preserve"> </w:t>
      </w:r>
      <w:r w:rsidR="001C133C" w:rsidRPr="003B5F3F">
        <w:rPr>
          <w:rFonts w:ascii="Book Antiqua" w:hAnsi="Book Antiqua"/>
          <w:b/>
          <w:bCs/>
        </w:rPr>
        <w:t>B</w:t>
      </w:r>
    </w:p>
    <w:tbl>
      <w:tblPr>
        <w:tblW w:w="10105" w:type="dxa"/>
        <w:tblLook w:val="04A0" w:firstRow="1" w:lastRow="0" w:firstColumn="1" w:lastColumn="0" w:noHBand="0" w:noVBand="1"/>
      </w:tblPr>
      <w:tblGrid>
        <w:gridCol w:w="1983"/>
        <w:gridCol w:w="1569"/>
        <w:gridCol w:w="1654"/>
        <w:gridCol w:w="1843"/>
        <w:gridCol w:w="1083"/>
        <w:gridCol w:w="1973"/>
      </w:tblGrid>
      <w:tr w:rsidR="00AE5DBE" w:rsidRPr="003B5F3F" w14:paraId="2EAE0BE9" w14:textId="77777777" w:rsidTr="00A31F8C">
        <w:tc>
          <w:tcPr>
            <w:tcW w:w="198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3BD6B0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Drugs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A7DC22" w14:textId="35BE9A65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Mechanism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of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action</w:t>
            </w:r>
          </w:p>
        </w:tc>
        <w:tc>
          <w:tcPr>
            <w:tcW w:w="165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9B4AEAF" w14:textId="69E1E209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Therapeutic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clas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9E6178" w14:textId="3D19882C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Route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of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0DEFAA" w14:textId="1C8D9B50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Clinical</w:t>
            </w:r>
            <w:r w:rsidR="008479FE"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trial</w:t>
            </w:r>
          </w:p>
        </w:tc>
        <w:tc>
          <w:tcPr>
            <w:tcW w:w="197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B03A01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b/>
                <w:bCs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b/>
                <w:bCs/>
                <w:color w:val="000000"/>
                <w:lang w:bidi="th-TH"/>
              </w:rPr>
              <w:t>Results</w:t>
            </w:r>
          </w:p>
        </w:tc>
      </w:tr>
      <w:tr w:rsidR="00AE5DBE" w:rsidRPr="003B5F3F" w14:paraId="32B0FA22" w14:textId="77777777" w:rsidTr="00A31F8C">
        <w:tc>
          <w:tcPr>
            <w:tcW w:w="1983" w:type="dxa"/>
            <w:tcBorders>
              <w:top w:val="single" w:sz="4" w:space="0" w:color="auto"/>
            </w:tcBorders>
          </w:tcPr>
          <w:p w14:paraId="660BB16D" w14:textId="24B50FE6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3B5F3F">
              <w:rPr>
                <w:rFonts w:ascii="Book Antiqua" w:hAnsi="Book Antiqua"/>
              </w:rPr>
              <w:t>HBV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entry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  <w:tcBorders>
              <w:top w:val="single" w:sz="4" w:space="0" w:color="auto"/>
            </w:tcBorders>
          </w:tcPr>
          <w:p w14:paraId="69A27CE2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  <w:tcBorders>
              <w:top w:val="single" w:sz="4" w:space="0" w:color="auto"/>
            </w:tcBorders>
          </w:tcPr>
          <w:p w14:paraId="199DE596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97D6C27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3BAB0B01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  <w:tcBorders>
              <w:top w:val="single" w:sz="4" w:space="0" w:color="auto"/>
            </w:tcBorders>
          </w:tcPr>
          <w:p w14:paraId="2BD2025A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7A7DA9" w:rsidRPr="003B5F3F" w14:paraId="30C1D7A3" w14:textId="77777777" w:rsidTr="003319AA">
        <w:tc>
          <w:tcPr>
            <w:tcW w:w="1983" w:type="dxa"/>
            <w:hideMark/>
          </w:tcPr>
          <w:p w14:paraId="4A78B01C" w14:textId="596499C6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Bulevirtide</w:t>
            </w:r>
            <w:proofErr w:type="spellEnd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(</w:t>
            </w: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Myrcludex</w:t>
            </w:r>
            <w:proofErr w:type="spellEnd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gram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B)</w:t>
            </w:r>
            <w:r w:rsidRPr="003B5F3F">
              <w:rPr>
                <w:rFonts w:ascii="Book Antiqua" w:hAnsi="Book Antiqua" w:cs="Arial"/>
                <w:color w:val="000000"/>
                <w:vertAlign w:val="superscript"/>
                <w:lang w:bidi="th-TH"/>
              </w:rPr>
              <w:t>[</w:t>
            </w:r>
            <w:proofErr w:type="gramEnd"/>
            <w:r w:rsidRPr="003B5F3F">
              <w:rPr>
                <w:rFonts w:ascii="Book Antiqua" w:hAnsi="Book Antiqua" w:cs="Arial"/>
                <w:color w:val="000000"/>
                <w:vertAlign w:val="superscript"/>
                <w:lang w:bidi="th-TH"/>
              </w:rPr>
              <w:t>49]</w:t>
            </w:r>
          </w:p>
        </w:tc>
        <w:tc>
          <w:tcPr>
            <w:tcW w:w="1569" w:type="dxa"/>
            <w:hideMark/>
          </w:tcPr>
          <w:p w14:paraId="13090023" w14:textId="2686C910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color w:val="000000"/>
                <w:lang w:bidi="th-TH"/>
              </w:rPr>
              <w:t>Competition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with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NTCP</w:t>
            </w:r>
          </w:p>
        </w:tc>
        <w:tc>
          <w:tcPr>
            <w:tcW w:w="1654" w:type="dxa"/>
            <w:hideMark/>
          </w:tcPr>
          <w:p w14:paraId="5B56E9A6" w14:textId="69BF35EA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color w:val="000000"/>
                <w:lang w:bidi="th-TH"/>
              </w:rPr>
              <w:t>Peptide</w:t>
            </w:r>
          </w:p>
        </w:tc>
        <w:tc>
          <w:tcPr>
            <w:tcW w:w="1843" w:type="dxa"/>
            <w:hideMark/>
          </w:tcPr>
          <w:p w14:paraId="304E6238" w14:textId="69C1892D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color w:val="000000"/>
                <w:lang w:bidi="th-TH"/>
              </w:rPr>
              <w:t>Subcutaneous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injection</w:t>
            </w:r>
          </w:p>
        </w:tc>
        <w:tc>
          <w:tcPr>
            <w:tcW w:w="0" w:type="auto"/>
            <w:hideMark/>
          </w:tcPr>
          <w:p w14:paraId="4A1ABAD0" w14:textId="58530A4F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r w:rsidRPr="003B5F3F">
              <w:rPr>
                <w:rFonts w:ascii="Book Antiqua" w:hAnsi="Book Antiqua" w:cs="Arial"/>
                <w:color w:val="000000"/>
                <w:lang w:bidi="th-TH"/>
              </w:rPr>
              <w:t>IIb</w:t>
            </w:r>
          </w:p>
        </w:tc>
        <w:tc>
          <w:tcPr>
            <w:tcW w:w="1973" w:type="dxa"/>
            <w:hideMark/>
          </w:tcPr>
          <w:p w14:paraId="7E7D8770" w14:textId="32BADABE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 w:cs="Arial"/>
                <w:color w:val="000000"/>
                <w:lang w:bidi="th-TH"/>
              </w:rPr>
            </w:pPr>
            <w:bookmarkStart w:id="7" w:name="_Hlk90400939"/>
            <w:r w:rsidRPr="003B5F3F">
              <w:rPr>
                <w:rFonts w:ascii="Book Antiqua" w:hAnsi="Book Antiqua" w:cs="Arial"/>
                <w:color w:val="000000"/>
                <w:lang w:bidi="th-TH"/>
              </w:rPr>
              <w:t>HBsAg</w:t>
            </w:r>
            <w:bookmarkEnd w:id="7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loss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in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27%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of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bookmarkStart w:id="8" w:name="_Hlk90401009"/>
            <w:r w:rsidRPr="003B5F3F">
              <w:rPr>
                <w:rFonts w:ascii="Book Antiqua" w:hAnsi="Book Antiqua" w:cs="Arial"/>
                <w:color w:val="000000"/>
                <w:lang w:bidi="th-TH"/>
              </w:rPr>
              <w:t>HBV/HDV</w:t>
            </w:r>
            <w:bookmarkEnd w:id="8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co-infected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patients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after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48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wk</w:t>
            </w:r>
            <w:proofErr w:type="spellEnd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of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treatment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with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Bulevirtide</w:t>
            </w:r>
            <w:proofErr w:type="spellEnd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+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pegIFN</w:t>
            </w:r>
            <w:proofErr w:type="spellEnd"/>
            <w:r w:rsidRPr="003B5F3F">
              <w:rPr>
                <w:rFonts w:ascii="Book Antiqua" w:hAnsi="Book Antiqua" w:cs="Arial"/>
                <w:color w:val="000000"/>
                <w:lang w:bidi="th-TH"/>
              </w:rPr>
              <w:t>-α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and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24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proofErr w:type="spellStart"/>
            <w:r w:rsidRPr="003B5F3F">
              <w:rPr>
                <w:rFonts w:ascii="Book Antiqua" w:hAnsi="Book Antiqua" w:cs="Arial"/>
                <w:color w:val="000000"/>
                <w:lang w:bidi="th-TH"/>
              </w:rPr>
              <w:t>wk</w:t>
            </w:r>
            <w:proofErr w:type="spellEnd"/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treatment-free</w:t>
            </w:r>
            <w:r w:rsidR="008479FE" w:rsidRPr="003B5F3F">
              <w:rPr>
                <w:rFonts w:ascii="Book Antiqua" w:hAnsi="Book Antiqua" w:cs="Arial"/>
                <w:color w:val="000000"/>
                <w:lang w:bidi="th-TH"/>
              </w:rPr>
              <w:t xml:space="preserve"> </w:t>
            </w:r>
            <w:r w:rsidRPr="003B5F3F">
              <w:rPr>
                <w:rFonts w:ascii="Book Antiqua" w:hAnsi="Book Antiqua" w:cs="Arial"/>
                <w:color w:val="000000"/>
                <w:lang w:bidi="th-TH"/>
              </w:rPr>
              <w:t>follow-up</w:t>
            </w:r>
          </w:p>
        </w:tc>
      </w:tr>
      <w:tr w:rsidR="00AE5DBE" w:rsidRPr="003B5F3F" w14:paraId="445E716B" w14:textId="77777777" w:rsidTr="003319AA">
        <w:tc>
          <w:tcPr>
            <w:tcW w:w="1983" w:type="dxa"/>
          </w:tcPr>
          <w:p w14:paraId="177A5D1D" w14:textId="088E0943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3B5F3F">
              <w:rPr>
                <w:rFonts w:ascii="Book Antiqua" w:hAnsi="Book Antiqua"/>
              </w:rPr>
              <w:t>cccDNA</w:t>
            </w:r>
            <w:proofErr w:type="spellEnd"/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disruptors</w:t>
            </w:r>
          </w:p>
        </w:tc>
        <w:tc>
          <w:tcPr>
            <w:tcW w:w="1569" w:type="dxa"/>
          </w:tcPr>
          <w:p w14:paraId="4C52CD4B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1F9A9316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809687F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6BFA77C5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02D1C425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F9629A" w:rsidRPr="003B5F3F" w14:paraId="0F4CD462" w14:textId="77777777" w:rsidTr="003319AA">
        <w:tc>
          <w:tcPr>
            <w:tcW w:w="1983" w:type="dxa"/>
          </w:tcPr>
          <w:p w14:paraId="17279CCF" w14:textId="30A06E59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CRISPR/Cas9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67]</w:t>
            </w:r>
          </w:p>
        </w:tc>
        <w:tc>
          <w:tcPr>
            <w:tcW w:w="1569" w:type="dxa"/>
          </w:tcPr>
          <w:p w14:paraId="65B77AED" w14:textId="39AC8A70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Disrup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  <w:tc>
          <w:tcPr>
            <w:tcW w:w="1654" w:type="dxa"/>
          </w:tcPr>
          <w:p w14:paraId="4AF3CC1C" w14:textId="7C5694AF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Gen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editing</w:t>
            </w:r>
          </w:p>
        </w:tc>
        <w:tc>
          <w:tcPr>
            <w:tcW w:w="1843" w:type="dxa"/>
          </w:tcPr>
          <w:p w14:paraId="05EA2B3D" w14:textId="421BAD18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3B5F3F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3B5F3F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03896734" w14:textId="74E00A4A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Pre-clinical</w:t>
            </w:r>
          </w:p>
        </w:tc>
        <w:tc>
          <w:tcPr>
            <w:tcW w:w="1973" w:type="dxa"/>
          </w:tcPr>
          <w:p w14:paraId="4948F787" w14:textId="020AAF78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Significant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mprov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urviv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uma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epatocyte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iver-humaniz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R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i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emonstrat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ecreas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ot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ive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-</w:t>
            </w:r>
            <w:r w:rsidRPr="003B5F3F">
              <w:rPr>
                <w:rFonts w:ascii="Book Antiqua" w:hAnsi="Book Antiqua"/>
                <w:bCs/>
              </w:rPr>
              <w:lastRenderedPageBreak/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</w:tr>
      <w:tr w:rsidR="007A7DA9" w:rsidRPr="003B5F3F" w14:paraId="4CCC3A43" w14:textId="77777777" w:rsidTr="003319AA">
        <w:tc>
          <w:tcPr>
            <w:tcW w:w="1983" w:type="dxa"/>
          </w:tcPr>
          <w:p w14:paraId="43A7F540" w14:textId="1D3B9F5B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proofErr w:type="gramStart"/>
            <w:r w:rsidRPr="003B5F3F">
              <w:rPr>
                <w:rFonts w:ascii="Book Antiqua" w:hAnsi="Book Antiqua"/>
                <w:bCs/>
              </w:rPr>
              <w:lastRenderedPageBreak/>
              <w:t>ZFNs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</w:t>
            </w:r>
            <w:proofErr w:type="gramEnd"/>
            <w:r w:rsidRPr="003B5F3F">
              <w:rPr>
                <w:rFonts w:ascii="Book Antiqua" w:hAnsi="Book Antiqua"/>
                <w:bCs/>
                <w:vertAlign w:val="superscript"/>
              </w:rPr>
              <w:t>69]</w:t>
            </w:r>
          </w:p>
        </w:tc>
        <w:tc>
          <w:tcPr>
            <w:tcW w:w="1569" w:type="dxa"/>
          </w:tcPr>
          <w:p w14:paraId="1756EBF1" w14:textId="7C5CB825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Disrup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  <w:tc>
          <w:tcPr>
            <w:tcW w:w="1654" w:type="dxa"/>
          </w:tcPr>
          <w:p w14:paraId="3520B459" w14:textId="114E0C85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Gen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editing</w:t>
            </w:r>
          </w:p>
        </w:tc>
        <w:tc>
          <w:tcPr>
            <w:tcW w:w="1843" w:type="dxa"/>
          </w:tcPr>
          <w:p w14:paraId="2237E7F9" w14:textId="78FAB04D" w:rsidR="00497122" w:rsidRPr="003B5F3F" w:rsidRDefault="00AE5DBE" w:rsidP="00D769B1">
            <w:pPr>
              <w:spacing w:line="360" w:lineRule="auto"/>
              <w:jc w:val="both"/>
              <w:rPr>
                <w:rFonts w:ascii="Book Antiqua" w:hAnsi="Book Antiqua"/>
                <w:bCs/>
                <w:i/>
                <w:iCs/>
                <w:lang w:eastAsia="zh-CN"/>
              </w:rPr>
            </w:pPr>
            <w:r w:rsidRPr="003B5F3F">
              <w:rPr>
                <w:rFonts w:ascii="Book Antiqua" w:hAnsi="Book Antiqua"/>
                <w:bCs/>
                <w:i/>
                <w:iCs/>
              </w:rPr>
              <w:t>I</w:t>
            </w:r>
            <w:r w:rsidR="00497122" w:rsidRPr="003B5F3F">
              <w:rPr>
                <w:rFonts w:ascii="Book Antiqua" w:hAnsi="Book Antiqua"/>
                <w:bCs/>
                <w:i/>
                <w:iCs/>
              </w:rPr>
              <w:t>n</w:t>
            </w:r>
            <w:r w:rsidR="008479FE" w:rsidRPr="003B5F3F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="00497122" w:rsidRPr="003B5F3F">
              <w:rPr>
                <w:rFonts w:ascii="Book Antiqua" w:hAnsi="Book Antiqua"/>
                <w:bCs/>
                <w:i/>
                <w:iCs/>
              </w:rPr>
              <w:t>vitro</w:t>
            </w:r>
          </w:p>
        </w:tc>
        <w:tc>
          <w:tcPr>
            <w:tcW w:w="1083" w:type="dxa"/>
          </w:tcPr>
          <w:p w14:paraId="10AD9455" w14:textId="6BB2016B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Pre</w:t>
            </w:r>
            <w:r w:rsidR="00AE5DBE" w:rsidRPr="003B5F3F">
              <w:rPr>
                <w:rFonts w:ascii="Book Antiqua" w:hAnsi="Book Antiqua"/>
                <w:bCs/>
              </w:rPr>
              <w:t>-</w:t>
            </w:r>
            <w:r w:rsidRPr="003B5F3F">
              <w:rPr>
                <w:rFonts w:ascii="Book Antiqua" w:hAnsi="Book Antiqua"/>
                <w:bCs/>
              </w:rPr>
              <w:t>clinical</w:t>
            </w:r>
          </w:p>
        </w:tc>
        <w:tc>
          <w:tcPr>
            <w:tcW w:w="1973" w:type="dxa"/>
          </w:tcPr>
          <w:p w14:paraId="667C6219" w14:textId="43C6FD42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E</w:t>
            </w:r>
            <w:r w:rsidRPr="003B5F3F">
              <w:rPr>
                <w:rFonts w:ascii="Book Antiqua" w:hAnsi="Book Antiqua"/>
                <w:bCs/>
              </w:rPr>
              <w:t>fficient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uppres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ellula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emplat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persisten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ctiv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plication</w:t>
            </w:r>
          </w:p>
        </w:tc>
      </w:tr>
      <w:tr w:rsidR="00AE5DBE" w:rsidRPr="003B5F3F" w14:paraId="2867613B" w14:textId="77777777" w:rsidTr="003319AA">
        <w:tc>
          <w:tcPr>
            <w:tcW w:w="1983" w:type="dxa"/>
          </w:tcPr>
          <w:p w14:paraId="51E40CBB" w14:textId="566433E9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3B5F3F">
              <w:rPr>
                <w:rFonts w:ascii="Book Antiqua" w:hAnsi="Book Antiqua"/>
              </w:rPr>
              <w:t>Nucleocapsid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assembly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modulators</w:t>
            </w:r>
          </w:p>
        </w:tc>
        <w:tc>
          <w:tcPr>
            <w:tcW w:w="1569" w:type="dxa"/>
          </w:tcPr>
          <w:p w14:paraId="34C94D75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29AD4E15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78994787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2B5A0652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37B1506E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F9629A" w:rsidRPr="003B5F3F" w14:paraId="2CC4F40E" w14:textId="77777777" w:rsidTr="003319AA">
        <w:tc>
          <w:tcPr>
            <w:tcW w:w="1983" w:type="dxa"/>
          </w:tcPr>
          <w:p w14:paraId="41C40216" w14:textId="4D745E18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JNJ-632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AY41-4109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73]</w:t>
            </w:r>
          </w:p>
        </w:tc>
        <w:tc>
          <w:tcPr>
            <w:tcW w:w="1569" w:type="dxa"/>
          </w:tcPr>
          <w:p w14:paraId="1790CCBA" w14:textId="3658ADED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M</w:t>
            </w:r>
            <w:r w:rsidRPr="003B5F3F">
              <w:rPr>
                <w:rFonts w:ascii="Book Antiqua" w:hAnsi="Book Antiqua"/>
                <w:bCs/>
              </w:rPr>
              <w:t>isdirect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apsid-lik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290AC108" w14:textId="2886DFA2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C</w:t>
            </w:r>
            <w:r w:rsidRPr="003B5F3F">
              <w:rPr>
                <w:rFonts w:ascii="Book Antiqua" w:hAnsi="Book Antiqua"/>
                <w:bCs/>
              </w:rPr>
              <w:t>apsi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ssemb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1C9C11FF" w14:textId="3E4861DB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3B5F3F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3B5F3F">
              <w:rPr>
                <w:rFonts w:ascii="Book Antiqua" w:hAnsi="Book Antiqua"/>
                <w:bCs/>
                <w:i/>
                <w:iCs/>
              </w:rPr>
              <w:t>vitro</w:t>
            </w:r>
          </w:p>
        </w:tc>
        <w:tc>
          <w:tcPr>
            <w:tcW w:w="1083" w:type="dxa"/>
          </w:tcPr>
          <w:p w14:paraId="2A6B1F0E" w14:textId="4F3DDBF8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Pre-clinica</w:t>
            </w:r>
            <w:r w:rsidR="005576D0" w:rsidRPr="003B5F3F">
              <w:rPr>
                <w:rFonts w:ascii="Book Antiqua" w:hAnsi="Book Antiqua"/>
                <w:bCs/>
              </w:rPr>
              <w:t>l</w:t>
            </w:r>
          </w:p>
        </w:tc>
        <w:tc>
          <w:tcPr>
            <w:tcW w:w="1973" w:type="dxa"/>
          </w:tcPr>
          <w:p w14:paraId="6A93377F" w14:textId="772D6D82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I</w:t>
            </w:r>
            <w:r w:rsidRPr="003B5F3F">
              <w:rPr>
                <w:rFonts w:ascii="Book Antiqua" w:hAnsi="Book Antiqua"/>
                <w:bCs/>
              </w:rPr>
              <w:t>ndu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orphological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tac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vir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apsid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prevent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cccDNA</w:t>
            </w:r>
            <w:proofErr w:type="spellEnd"/>
          </w:p>
        </w:tc>
      </w:tr>
      <w:tr w:rsidR="00F9629A" w:rsidRPr="003B5F3F" w14:paraId="5337E50D" w14:textId="77777777" w:rsidTr="003319AA">
        <w:tc>
          <w:tcPr>
            <w:tcW w:w="1983" w:type="dxa"/>
          </w:tcPr>
          <w:p w14:paraId="1C23803B" w14:textId="50FC331B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NVR3-778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78]</w:t>
            </w:r>
          </w:p>
        </w:tc>
        <w:tc>
          <w:tcPr>
            <w:tcW w:w="1569" w:type="dxa"/>
          </w:tcPr>
          <w:p w14:paraId="18FB2763" w14:textId="5D86FE04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M</w:t>
            </w:r>
            <w:r w:rsidRPr="003B5F3F">
              <w:rPr>
                <w:rFonts w:ascii="Book Antiqua" w:hAnsi="Book Antiqua"/>
                <w:bCs/>
              </w:rPr>
              <w:t>isdirect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apsid-lik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7622AD2B" w14:textId="05F3B54B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C</w:t>
            </w:r>
            <w:r w:rsidRPr="003B5F3F">
              <w:rPr>
                <w:rFonts w:ascii="Book Antiqua" w:hAnsi="Book Antiqua"/>
                <w:bCs/>
              </w:rPr>
              <w:t>apsi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ssemb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odulator</w:t>
            </w:r>
          </w:p>
        </w:tc>
        <w:tc>
          <w:tcPr>
            <w:tcW w:w="1843" w:type="dxa"/>
          </w:tcPr>
          <w:p w14:paraId="2B5A5145" w14:textId="26DBFC34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  <w:i/>
                <w:iCs/>
              </w:rPr>
              <w:t>In</w:t>
            </w:r>
            <w:r w:rsidR="008479FE" w:rsidRPr="003B5F3F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Pr="003B5F3F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42EC8747" w14:textId="3DFED3C1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/II</w:t>
            </w:r>
          </w:p>
        </w:tc>
        <w:tc>
          <w:tcPr>
            <w:tcW w:w="1973" w:type="dxa"/>
          </w:tcPr>
          <w:p w14:paraId="070E8603" w14:textId="5EBB11A5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arges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ea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duc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erum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evel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a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chiev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rom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ombin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reatmen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600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lastRenderedPageBreak/>
              <w:t>m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NVR3-778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+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pegIFN</w:t>
            </w:r>
            <w:proofErr w:type="spellEnd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180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ubcutaneou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eek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(1.97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og10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U/mL)</w:t>
            </w:r>
          </w:p>
        </w:tc>
      </w:tr>
      <w:tr w:rsidR="00F9629A" w:rsidRPr="003B5F3F" w14:paraId="14E27668" w14:textId="77777777" w:rsidTr="003319AA">
        <w:tc>
          <w:tcPr>
            <w:tcW w:w="1983" w:type="dxa"/>
          </w:tcPr>
          <w:p w14:paraId="6B15F775" w14:textId="1360FF75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lastRenderedPageBreak/>
              <w:t>JNJ-6379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76]</w:t>
            </w:r>
          </w:p>
        </w:tc>
        <w:tc>
          <w:tcPr>
            <w:tcW w:w="1569" w:type="dxa"/>
          </w:tcPr>
          <w:p w14:paraId="44C32702" w14:textId="5A092445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M</w:t>
            </w:r>
            <w:r w:rsidRPr="003B5F3F">
              <w:rPr>
                <w:rFonts w:ascii="Book Antiqua" w:hAnsi="Book Antiqua"/>
                <w:bCs/>
              </w:rPr>
              <w:t>isdirect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apsid-lik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0DBC59F6" w14:textId="645AC3FB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C</w:t>
            </w:r>
            <w:r w:rsidRPr="003B5F3F">
              <w:rPr>
                <w:rFonts w:ascii="Book Antiqua" w:hAnsi="Book Antiqua"/>
                <w:bCs/>
              </w:rPr>
              <w:t>apsi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ssemb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0DD3EADE" w14:textId="2CE1941B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Oral</w:t>
            </w:r>
          </w:p>
        </w:tc>
        <w:tc>
          <w:tcPr>
            <w:tcW w:w="1083" w:type="dxa"/>
          </w:tcPr>
          <w:p w14:paraId="15E5F87B" w14:textId="24AD0E6D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327A3225" w14:textId="5A501CFF" w:rsidR="00F9629A" w:rsidRPr="003B5F3F" w:rsidRDefault="00F9629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N</w:t>
            </w:r>
            <w:r w:rsidRPr="003B5F3F">
              <w:rPr>
                <w:rFonts w:ascii="Book Antiqua" w:hAnsi="Book Antiqua"/>
                <w:bCs/>
              </w:rPr>
              <w:t>o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linical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ignifican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hange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evel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er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bserved</w:t>
            </w:r>
          </w:p>
        </w:tc>
      </w:tr>
      <w:tr w:rsidR="007A7DA9" w:rsidRPr="003B5F3F" w14:paraId="400DDF47" w14:textId="77777777" w:rsidTr="003319AA">
        <w:tc>
          <w:tcPr>
            <w:tcW w:w="1983" w:type="dxa"/>
          </w:tcPr>
          <w:p w14:paraId="0E65DF19" w14:textId="0609D03E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ABI-H0731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77]</w:t>
            </w:r>
          </w:p>
        </w:tc>
        <w:tc>
          <w:tcPr>
            <w:tcW w:w="1569" w:type="dxa"/>
          </w:tcPr>
          <w:p w14:paraId="374CD869" w14:textId="4EC2BE3F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M</w:t>
            </w:r>
            <w:r w:rsidRPr="003B5F3F">
              <w:rPr>
                <w:rFonts w:ascii="Book Antiqua" w:hAnsi="Book Antiqua"/>
                <w:bCs/>
              </w:rPr>
              <w:t>isdirect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ma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apsid-lik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tructures</w:t>
            </w:r>
          </w:p>
        </w:tc>
        <w:tc>
          <w:tcPr>
            <w:tcW w:w="1654" w:type="dxa"/>
          </w:tcPr>
          <w:p w14:paraId="3B5B0288" w14:textId="264EE1AB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C</w:t>
            </w:r>
            <w:r w:rsidRPr="003B5F3F">
              <w:rPr>
                <w:rFonts w:ascii="Book Antiqua" w:hAnsi="Book Antiqua"/>
                <w:bCs/>
              </w:rPr>
              <w:t>apsi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ssemb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odulators</w:t>
            </w:r>
          </w:p>
        </w:tc>
        <w:tc>
          <w:tcPr>
            <w:tcW w:w="1843" w:type="dxa"/>
          </w:tcPr>
          <w:p w14:paraId="479C42D9" w14:textId="45D3776C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Oral</w:t>
            </w:r>
          </w:p>
        </w:tc>
        <w:tc>
          <w:tcPr>
            <w:tcW w:w="1083" w:type="dxa"/>
          </w:tcPr>
          <w:p w14:paraId="22C43B86" w14:textId="1ECCB42D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/II</w:t>
            </w:r>
          </w:p>
        </w:tc>
        <w:tc>
          <w:tcPr>
            <w:tcW w:w="1973" w:type="dxa"/>
          </w:tcPr>
          <w:p w14:paraId="0B9A7883" w14:textId="3F5D97D1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D</w:t>
            </w:r>
            <w:r w:rsidRPr="003B5F3F">
              <w:rPr>
                <w:rFonts w:ascii="Book Antiqua" w:hAnsi="Book Antiqua"/>
                <w:bCs/>
              </w:rPr>
              <w:t>ose-dependen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duce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no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a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ee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oth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HBeAg</w:t>
            </w:r>
            <w:proofErr w:type="spellEnd"/>
            <w:r w:rsidRPr="003B5F3F">
              <w:rPr>
                <w:rFonts w:ascii="Book Antiqua" w:hAnsi="Book Antiqua"/>
                <w:bCs/>
              </w:rPr>
              <w:t>-positiv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HBeAg</w:t>
            </w:r>
            <w:proofErr w:type="spellEnd"/>
            <w:r w:rsidRPr="003B5F3F">
              <w:rPr>
                <w:rFonts w:ascii="Book Antiqua" w:hAnsi="Book Antiqua"/>
                <w:bCs/>
              </w:rPr>
              <w:t>-negativ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patients</w:t>
            </w:r>
          </w:p>
        </w:tc>
      </w:tr>
      <w:tr w:rsidR="00AE5DBE" w:rsidRPr="003B5F3F" w14:paraId="3C196C52" w14:textId="77777777" w:rsidTr="003319AA">
        <w:tc>
          <w:tcPr>
            <w:tcW w:w="1983" w:type="dxa"/>
          </w:tcPr>
          <w:p w14:paraId="6F3B8EA4" w14:textId="37C41A9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3B5F3F">
              <w:rPr>
                <w:rFonts w:ascii="Book Antiqua" w:hAnsi="Book Antiqua"/>
              </w:rPr>
              <w:t>HBV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transcription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</w:tcPr>
          <w:p w14:paraId="5ADC2057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49D17FB3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51CC48E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3BAD3CD9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000432B1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2E4C16" w:rsidRPr="003B5F3F" w14:paraId="2239B34C" w14:textId="77777777" w:rsidTr="003319AA">
        <w:tc>
          <w:tcPr>
            <w:tcW w:w="1983" w:type="dxa"/>
          </w:tcPr>
          <w:p w14:paraId="1C30C78F" w14:textId="4A9F9615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ARC-520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84]</w:t>
            </w:r>
          </w:p>
        </w:tc>
        <w:tc>
          <w:tcPr>
            <w:tcW w:w="1569" w:type="dxa"/>
          </w:tcPr>
          <w:p w14:paraId="16646E87" w14:textId="3179C290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I</w:t>
            </w:r>
            <w:r w:rsidRPr="003B5F3F">
              <w:rPr>
                <w:rFonts w:ascii="Book Antiqua" w:hAnsi="Book Antiqua"/>
                <w:bCs/>
              </w:rPr>
              <w:t>nterferen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vir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25F0DFA6" w14:textId="0ACAD3BA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Transcrip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24C0BC65" w14:textId="2368273D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ntravenou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</w:tcPr>
          <w:p w14:paraId="11084769" w14:textId="72106DFA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05A83D06" w14:textId="5212DF9F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bookmarkStart w:id="9" w:name="_Hlk90404272"/>
            <w:r w:rsidRPr="003B5F3F">
              <w:rPr>
                <w:rFonts w:ascii="Book Antiqua" w:hAnsi="Book Antiqua"/>
                <w:bCs/>
              </w:rPr>
              <w:t>CHB</w:t>
            </w:r>
            <w:bookmarkEnd w:id="9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patient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ith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igh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os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ignificant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duc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persist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lastRenderedPageBreak/>
              <w:t>fo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  <w:u w:val="single"/>
              </w:rPr>
              <w:t>&gt;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85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fte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as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ose</w:t>
            </w:r>
          </w:p>
        </w:tc>
      </w:tr>
      <w:tr w:rsidR="002E4C16" w:rsidRPr="003B5F3F" w14:paraId="1C232B49" w14:textId="77777777" w:rsidTr="003319AA">
        <w:tc>
          <w:tcPr>
            <w:tcW w:w="1983" w:type="dxa"/>
          </w:tcPr>
          <w:p w14:paraId="1C3183F4" w14:textId="7C79D8D5" w:rsidR="002E4C16" w:rsidRPr="003B5F3F" w:rsidRDefault="002E4C16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lastRenderedPageBreak/>
              <w:t>GSK3389404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85]</w:t>
            </w:r>
          </w:p>
        </w:tc>
        <w:tc>
          <w:tcPr>
            <w:tcW w:w="1569" w:type="dxa"/>
          </w:tcPr>
          <w:p w14:paraId="329FEB87" w14:textId="7B8BD204" w:rsidR="002E4C16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I</w:t>
            </w:r>
            <w:r w:rsidRPr="003B5F3F">
              <w:rPr>
                <w:rFonts w:ascii="Book Antiqua" w:hAnsi="Book Antiqua"/>
                <w:bCs/>
              </w:rPr>
              <w:t>nterferen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vir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3C1B6340" w14:textId="5A2EB1C4" w:rsidR="002E4C16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Transcrip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01BB537D" w14:textId="15E8F1E2" w:rsidR="002E4C16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Subcutaneou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</w:tcPr>
          <w:p w14:paraId="0A7E8F98" w14:textId="2624AD26" w:rsidR="002E4C16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</w:t>
            </w:r>
          </w:p>
        </w:tc>
        <w:tc>
          <w:tcPr>
            <w:tcW w:w="1973" w:type="dxa"/>
          </w:tcPr>
          <w:p w14:paraId="34578201" w14:textId="15CC9533" w:rsidR="002E4C16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Dos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120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o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4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wk</w:t>
            </w:r>
            <w:proofErr w:type="spellEnd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a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af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el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olerate</w:t>
            </w:r>
          </w:p>
        </w:tc>
      </w:tr>
      <w:tr w:rsidR="007A7DA9" w:rsidRPr="003B5F3F" w14:paraId="3C5E159A" w14:textId="77777777" w:rsidTr="003319AA">
        <w:tc>
          <w:tcPr>
            <w:tcW w:w="1983" w:type="dxa"/>
          </w:tcPr>
          <w:p w14:paraId="1F3120A8" w14:textId="2BD21B8E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  <w:vertAlign w:val="superscript"/>
              </w:rPr>
            </w:pPr>
            <w:r w:rsidRPr="003B5F3F">
              <w:rPr>
                <w:rFonts w:ascii="Book Antiqua" w:hAnsi="Book Antiqua"/>
                <w:bCs/>
              </w:rPr>
              <w:t>RG7834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87]</w:t>
            </w:r>
          </w:p>
        </w:tc>
        <w:tc>
          <w:tcPr>
            <w:tcW w:w="1569" w:type="dxa"/>
          </w:tcPr>
          <w:p w14:paraId="363DA167" w14:textId="25F2989B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I</w:t>
            </w:r>
            <w:r w:rsidRPr="003B5F3F">
              <w:rPr>
                <w:rFonts w:ascii="Book Antiqua" w:hAnsi="Book Antiqua"/>
                <w:bCs/>
              </w:rPr>
              <w:t>nterferenc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vir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RNA</w:t>
            </w:r>
          </w:p>
        </w:tc>
        <w:tc>
          <w:tcPr>
            <w:tcW w:w="1654" w:type="dxa"/>
          </w:tcPr>
          <w:p w14:paraId="06CC92F5" w14:textId="3A623531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  <w:lang w:eastAsia="zh-CN"/>
              </w:rPr>
            </w:pPr>
            <w:r w:rsidRPr="003B5F3F">
              <w:rPr>
                <w:rFonts w:ascii="Book Antiqua" w:hAnsi="Book Antiqua"/>
                <w:bCs/>
              </w:rPr>
              <w:t>Gen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express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or</w:t>
            </w:r>
          </w:p>
        </w:tc>
        <w:tc>
          <w:tcPr>
            <w:tcW w:w="1843" w:type="dxa"/>
          </w:tcPr>
          <w:p w14:paraId="73521494" w14:textId="51406ECE" w:rsidR="00497122" w:rsidRPr="003B5F3F" w:rsidRDefault="007A7DA9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  <w:i/>
                <w:iCs/>
              </w:rPr>
              <w:t>I</w:t>
            </w:r>
            <w:r w:rsidR="00497122" w:rsidRPr="003B5F3F">
              <w:rPr>
                <w:rFonts w:ascii="Book Antiqua" w:hAnsi="Book Antiqua"/>
                <w:bCs/>
                <w:i/>
                <w:iCs/>
              </w:rPr>
              <w:t>n</w:t>
            </w:r>
            <w:r w:rsidR="008479FE" w:rsidRPr="003B5F3F">
              <w:rPr>
                <w:rFonts w:ascii="Book Antiqua" w:hAnsi="Book Antiqua"/>
                <w:bCs/>
                <w:i/>
                <w:iCs/>
              </w:rPr>
              <w:t xml:space="preserve"> </w:t>
            </w:r>
            <w:r w:rsidR="00497122" w:rsidRPr="003B5F3F">
              <w:rPr>
                <w:rFonts w:ascii="Book Antiqua" w:hAnsi="Book Antiqua"/>
                <w:bCs/>
                <w:i/>
                <w:iCs/>
              </w:rPr>
              <w:t>vivo</w:t>
            </w:r>
          </w:p>
        </w:tc>
        <w:tc>
          <w:tcPr>
            <w:tcW w:w="1083" w:type="dxa"/>
          </w:tcPr>
          <w:p w14:paraId="35666FBE" w14:textId="5758BB64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Pre-clinical</w:t>
            </w:r>
          </w:p>
        </w:tc>
        <w:tc>
          <w:tcPr>
            <w:tcW w:w="1973" w:type="dxa"/>
          </w:tcPr>
          <w:p w14:paraId="2F326BCB" w14:textId="623FE4B9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R</w:t>
            </w:r>
            <w:r w:rsidRPr="003B5F3F">
              <w:rPr>
                <w:rFonts w:ascii="Book Antiqua" w:hAnsi="Book Antiqua"/>
                <w:bCs/>
              </w:rPr>
              <w:t>educ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WHsAg</w:t>
            </w:r>
            <w:proofErr w:type="spellEnd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ea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2.57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og</w:t>
            </w:r>
            <w:r w:rsidRPr="003B5F3F">
              <w:rPr>
                <w:rFonts w:ascii="Book Antiqua" w:hAnsi="Book Antiqua"/>
                <w:bCs/>
                <w:vertAlign w:val="subscript"/>
              </w:rPr>
              <w:t>10</w:t>
            </w:r>
            <w:r w:rsidR="008479FE" w:rsidRPr="003B5F3F">
              <w:rPr>
                <w:rFonts w:ascii="Book Antiqua" w:hAnsi="Book Antiqua"/>
                <w:bCs/>
                <w:vertAlign w:val="subscript"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H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mea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1.71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og</w:t>
            </w:r>
            <w:r w:rsidRPr="003B5F3F">
              <w:rPr>
                <w:rFonts w:ascii="Book Antiqua" w:hAnsi="Book Antiqua"/>
                <w:bCs/>
                <w:vertAlign w:val="subscript"/>
              </w:rPr>
              <w:t>10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rom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aseline.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owever,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WHsAg</w:t>
            </w:r>
            <w:proofErr w:type="spellEnd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H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bound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o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baselin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fte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topp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reatmen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WHsAb</w:t>
            </w:r>
            <w:proofErr w:type="spellEnd"/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wa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not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bserved.</w:t>
            </w:r>
            <w:r w:rsidR="00D769B1" w:rsidRPr="003B5F3F">
              <w:rPr>
                <w:rFonts w:ascii="Book Antiqua" w:hAnsi="Book Antiqua"/>
                <w:bCs/>
              </w:rPr>
              <w:t xml:space="preserve"> </w:t>
            </w:r>
          </w:p>
        </w:tc>
      </w:tr>
      <w:tr w:rsidR="00AE5DBE" w:rsidRPr="003B5F3F" w14:paraId="00504E1E" w14:textId="77777777" w:rsidTr="003319AA">
        <w:tc>
          <w:tcPr>
            <w:tcW w:w="1983" w:type="dxa"/>
          </w:tcPr>
          <w:p w14:paraId="006F7A09" w14:textId="0490F234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3B5F3F">
              <w:rPr>
                <w:rFonts w:ascii="Book Antiqua" w:hAnsi="Book Antiqua"/>
              </w:rPr>
              <w:t>HBsAg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release</w:t>
            </w:r>
            <w:r w:rsidR="008479FE" w:rsidRPr="003B5F3F">
              <w:rPr>
                <w:rFonts w:ascii="Book Antiqua" w:hAnsi="Book Antiqua"/>
              </w:rPr>
              <w:t xml:space="preserve"> </w:t>
            </w:r>
            <w:r w:rsidRPr="003B5F3F">
              <w:rPr>
                <w:rFonts w:ascii="Book Antiqua" w:hAnsi="Book Antiqua"/>
              </w:rPr>
              <w:t>inhibitors</w:t>
            </w:r>
          </w:p>
        </w:tc>
        <w:tc>
          <w:tcPr>
            <w:tcW w:w="1569" w:type="dxa"/>
          </w:tcPr>
          <w:p w14:paraId="4FA94A84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2C9C79FB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0A0050D4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492982CC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973" w:type="dxa"/>
          </w:tcPr>
          <w:p w14:paraId="588BA546" w14:textId="77777777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3319AA" w:rsidRPr="003B5F3F" w14:paraId="1D0B09CA" w14:textId="77777777" w:rsidTr="00A31F8C">
        <w:tc>
          <w:tcPr>
            <w:tcW w:w="1983" w:type="dxa"/>
          </w:tcPr>
          <w:p w14:paraId="65102732" w14:textId="7E157DE3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REP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2055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P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2139-</w:t>
            </w:r>
            <w:proofErr w:type="gramStart"/>
            <w:r w:rsidRPr="003B5F3F">
              <w:rPr>
                <w:rFonts w:ascii="Book Antiqua" w:hAnsi="Book Antiqua"/>
                <w:bCs/>
              </w:rPr>
              <w:t>Ca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</w:t>
            </w:r>
            <w:proofErr w:type="gramEnd"/>
            <w:r w:rsidRPr="003B5F3F">
              <w:rPr>
                <w:rFonts w:ascii="Book Antiqua" w:hAnsi="Book Antiqua"/>
                <w:bCs/>
                <w:vertAlign w:val="superscript"/>
              </w:rPr>
              <w:t>88]</w:t>
            </w:r>
          </w:p>
        </w:tc>
        <w:tc>
          <w:tcPr>
            <w:tcW w:w="1569" w:type="dxa"/>
          </w:tcPr>
          <w:p w14:paraId="7903A8EF" w14:textId="1B0BD1A6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leas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ors</w:t>
            </w:r>
          </w:p>
          <w:p w14:paraId="37BC93F0" w14:textId="77777777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654" w:type="dxa"/>
          </w:tcPr>
          <w:p w14:paraId="5C0F2526" w14:textId="15E8F406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NAPs</w:t>
            </w:r>
          </w:p>
          <w:p w14:paraId="588431CE" w14:textId="77777777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43" w:type="dxa"/>
          </w:tcPr>
          <w:p w14:paraId="1873D9A7" w14:textId="72FD4A62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ntravenou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jection</w:t>
            </w:r>
          </w:p>
          <w:p w14:paraId="6277A0F2" w14:textId="77777777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083" w:type="dxa"/>
          </w:tcPr>
          <w:p w14:paraId="22666072" w14:textId="0219F3F9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</w:tcPr>
          <w:p w14:paraId="4C8ECAE8" w14:textId="7B649BB9" w:rsidR="003319AA" w:rsidRPr="003B5F3F" w:rsidRDefault="003319AA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Substantial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duc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evels,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V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N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evel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lastRenderedPageBreak/>
              <w:t>increas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erum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HBsAb</w:t>
            </w:r>
            <w:proofErr w:type="spellEnd"/>
          </w:p>
        </w:tc>
      </w:tr>
      <w:tr w:rsidR="00AE5DBE" w:rsidRPr="003B5F3F" w14:paraId="694C8549" w14:textId="77777777" w:rsidTr="00A31F8C">
        <w:tc>
          <w:tcPr>
            <w:tcW w:w="1983" w:type="dxa"/>
            <w:tcBorders>
              <w:bottom w:val="single" w:sz="4" w:space="0" w:color="auto"/>
            </w:tcBorders>
          </w:tcPr>
          <w:p w14:paraId="593C97FB" w14:textId="47EA8095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lastRenderedPageBreak/>
              <w:t>REP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2139-M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P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2165-</w:t>
            </w:r>
            <w:proofErr w:type="gramStart"/>
            <w:r w:rsidRPr="003B5F3F">
              <w:rPr>
                <w:rFonts w:ascii="Book Antiqua" w:hAnsi="Book Antiqua"/>
                <w:bCs/>
              </w:rPr>
              <w:t>Mg</w:t>
            </w:r>
            <w:r w:rsidRPr="003B5F3F">
              <w:rPr>
                <w:rFonts w:ascii="Book Antiqua" w:hAnsi="Book Antiqua"/>
                <w:bCs/>
                <w:vertAlign w:val="superscript"/>
              </w:rPr>
              <w:t>[</w:t>
            </w:r>
            <w:proofErr w:type="gramEnd"/>
            <w:r w:rsidRPr="003B5F3F">
              <w:rPr>
                <w:rFonts w:ascii="Book Antiqua" w:hAnsi="Book Antiqua"/>
                <w:bCs/>
                <w:vertAlign w:val="superscript"/>
              </w:rPr>
              <w:t>90]</w:t>
            </w:r>
          </w:p>
        </w:tc>
        <w:tc>
          <w:tcPr>
            <w:tcW w:w="1569" w:type="dxa"/>
            <w:tcBorders>
              <w:bottom w:val="single" w:sz="4" w:space="0" w:color="auto"/>
            </w:tcBorders>
          </w:tcPr>
          <w:p w14:paraId="2DBB9CEB" w14:textId="7525AA53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eleas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hibitors</w:t>
            </w: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14:paraId="51AF54A8" w14:textId="4F8FAF65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N</w:t>
            </w:r>
            <w:r w:rsidR="00E15C43" w:rsidRPr="003B5F3F">
              <w:rPr>
                <w:rFonts w:ascii="Book Antiqua" w:hAnsi="Book Antiqua"/>
              </w:rPr>
              <w:t>AP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7C33084" w14:textId="599C5856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ntravenou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jection</w:t>
            </w: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320CA451" w14:textId="25B70611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  <w:bCs/>
              </w:rPr>
              <w:t>II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234A0272" w14:textId="0E6EA7FD" w:rsidR="00497122" w:rsidRPr="003B5F3F" w:rsidRDefault="00497122" w:rsidP="00D769B1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3B5F3F">
              <w:rPr>
                <w:rFonts w:ascii="Book Antiqua" w:hAnsi="Book Antiqua"/>
              </w:rPr>
              <w:t>A</w:t>
            </w:r>
            <w:r w:rsidRPr="003B5F3F">
              <w:rPr>
                <w:rFonts w:ascii="Book Antiqua" w:hAnsi="Book Antiqua"/>
                <w:bCs/>
              </w:rPr>
              <w:t>ddition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NAP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o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D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+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proofErr w:type="spellStart"/>
            <w:r w:rsidRPr="003B5F3F">
              <w:rPr>
                <w:rFonts w:ascii="Book Antiqua" w:hAnsi="Book Antiqua"/>
                <w:bCs/>
              </w:rPr>
              <w:t>pegINF</w:t>
            </w:r>
            <w:proofErr w:type="spellEnd"/>
            <w:r w:rsidRPr="003B5F3F">
              <w:rPr>
                <w:rFonts w:ascii="Book Antiqua" w:hAnsi="Book Antiqua"/>
                <w:bCs/>
              </w:rPr>
              <w:t>α-2a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significantl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increase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rate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of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HBsA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loss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during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rapy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nd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functional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cure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after</w:t>
            </w:r>
            <w:r w:rsidR="008479FE" w:rsidRPr="003B5F3F">
              <w:rPr>
                <w:rFonts w:ascii="Book Antiqua" w:hAnsi="Book Antiqua"/>
                <w:bCs/>
              </w:rPr>
              <w:t xml:space="preserve"> </w:t>
            </w:r>
            <w:r w:rsidRPr="003B5F3F">
              <w:rPr>
                <w:rFonts w:ascii="Book Antiqua" w:hAnsi="Book Antiqua"/>
                <w:bCs/>
              </w:rPr>
              <w:t>therapy</w:t>
            </w:r>
          </w:p>
        </w:tc>
      </w:tr>
    </w:tbl>
    <w:p w14:paraId="2E136E33" w14:textId="7BCC7308" w:rsidR="00C15E26" w:rsidRDefault="007B6031" w:rsidP="00D769B1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3B5F3F">
        <w:rPr>
          <w:rFonts w:ascii="Book Antiqua" w:hAnsi="Book Antiqua"/>
        </w:rPr>
        <w:t>cccDNA</w:t>
      </w:r>
      <w:proofErr w:type="spellEnd"/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C</w:t>
      </w:r>
      <w:r w:rsidRPr="003B5F3F">
        <w:rPr>
          <w:rFonts w:ascii="Book Antiqua" w:hAnsi="Book Antiqua"/>
        </w:rPr>
        <w:t>ovalently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closed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circular</w:t>
      </w:r>
      <w:r w:rsidR="008479FE" w:rsidRPr="003B5F3F">
        <w:rPr>
          <w:rFonts w:ascii="Book Antiqua" w:hAnsi="Book Antiqua"/>
        </w:rPr>
        <w:t xml:space="preserve"> </w:t>
      </w:r>
      <w:r w:rsidRPr="003B5F3F">
        <w:rPr>
          <w:rFonts w:ascii="Book Antiqua" w:hAnsi="Book Antiqua"/>
        </w:rPr>
        <w:t>DNA</w:t>
      </w:r>
      <w:r w:rsidR="00214B16" w:rsidRPr="003B5F3F">
        <w:rPr>
          <w:rFonts w:ascii="Book Antiqua" w:hAnsi="Book Antiqua" w:hint="eastAsia"/>
          <w:lang w:eastAsia="zh-CN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CHB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C</w:t>
      </w:r>
      <w:r w:rsidR="0067232D" w:rsidRPr="003B5F3F">
        <w:rPr>
          <w:rFonts w:ascii="Book Antiqua" w:hAnsi="Book Antiqua"/>
        </w:rPr>
        <w:t>hronic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hepatitis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B</w:t>
      </w:r>
      <w:r w:rsidR="00214B16" w:rsidRPr="003B5F3F">
        <w:rPr>
          <w:rFonts w:ascii="Book Antiqua" w:hAnsi="Book Antiqua" w:hint="eastAsia"/>
          <w:lang w:eastAsia="zh-CN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CRISPR/Cas9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C</w:t>
      </w:r>
      <w:r w:rsidR="00436BC2" w:rsidRPr="003B5F3F">
        <w:rPr>
          <w:rFonts w:ascii="Book Antiqua" w:hAnsi="Book Antiqua"/>
        </w:rPr>
        <w:t>lustered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regularly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interspaced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short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palindromic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repeats/CRISPR-associated</w:t>
      </w:r>
      <w:r w:rsidR="008479FE" w:rsidRPr="003B5F3F">
        <w:rPr>
          <w:rFonts w:ascii="Book Antiqua" w:hAnsi="Book Antiqua"/>
        </w:rPr>
        <w:t xml:space="preserve"> </w:t>
      </w:r>
      <w:r w:rsidR="00436BC2" w:rsidRPr="003B5F3F">
        <w:rPr>
          <w:rFonts w:ascii="Book Antiqua" w:hAnsi="Book Antiqua"/>
        </w:rPr>
        <w:t>9</w:t>
      </w:r>
      <w:r w:rsidR="00214B16" w:rsidRPr="003B5F3F">
        <w:rPr>
          <w:rFonts w:ascii="Book Antiqua" w:hAnsi="Book Antiqua" w:hint="eastAsia"/>
          <w:lang w:eastAsia="zh-CN"/>
        </w:rPr>
        <w:t>;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="00EE011B" w:rsidRPr="003B5F3F">
        <w:rPr>
          <w:rFonts w:ascii="Book Antiqua" w:hAnsi="Book Antiqua"/>
        </w:rPr>
        <w:t>HBsAb</w:t>
      </w:r>
      <w:proofErr w:type="spellEnd"/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H</w:t>
      </w:r>
      <w:r w:rsidR="00EE011B" w:rsidRPr="003B5F3F">
        <w:rPr>
          <w:rFonts w:ascii="Book Antiqua" w:hAnsi="Book Antiqua"/>
        </w:rPr>
        <w:t>epatitis</w:t>
      </w:r>
      <w:r w:rsidR="008479FE" w:rsidRPr="003B5F3F">
        <w:rPr>
          <w:rFonts w:ascii="Book Antiqua" w:hAnsi="Book Antiqua"/>
        </w:rPr>
        <w:t xml:space="preserve"> </w:t>
      </w:r>
      <w:r w:rsidR="00EE011B" w:rsidRPr="003B5F3F">
        <w:rPr>
          <w:rFonts w:ascii="Book Antiqua" w:hAnsi="Book Antiqua"/>
        </w:rPr>
        <w:t>B</w:t>
      </w:r>
      <w:r w:rsidR="008479FE" w:rsidRPr="003B5F3F">
        <w:rPr>
          <w:rFonts w:ascii="Book Antiqua" w:hAnsi="Book Antiqua"/>
        </w:rPr>
        <w:t xml:space="preserve"> </w:t>
      </w:r>
      <w:r w:rsidR="00EE011B" w:rsidRPr="003B5F3F">
        <w:rPr>
          <w:rFonts w:ascii="Book Antiqua" w:hAnsi="Book Antiqua"/>
        </w:rPr>
        <w:t>surface</w:t>
      </w:r>
      <w:r w:rsidR="008479FE" w:rsidRPr="003B5F3F">
        <w:rPr>
          <w:rFonts w:ascii="Book Antiqua" w:hAnsi="Book Antiqua"/>
        </w:rPr>
        <w:t xml:space="preserve"> </w:t>
      </w:r>
      <w:r w:rsidR="00EE011B" w:rsidRPr="003B5F3F">
        <w:rPr>
          <w:rFonts w:ascii="Book Antiqua" w:hAnsi="Book Antiqua"/>
        </w:rPr>
        <w:t>antibody</w:t>
      </w:r>
      <w:r w:rsidR="00214B16" w:rsidRPr="003B5F3F">
        <w:rPr>
          <w:rFonts w:ascii="Book Antiqua" w:hAnsi="Book Antiqua" w:hint="eastAsia"/>
          <w:lang w:eastAsia="zh-CN"/>
        </w:rPr>
        <w:t>;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="0089391F" w:rsidRPr="003B5F3F">
        <w:rPr>
          <w:rFonts w:ascii="Book Antiqua" w:hAnsi="Book Antiqua"/>
        </w:rPr>
        <w:t>HBeAg</w:t>
      </w:r>
      <w:proofErr w:type="spellEnd"/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H</w:t>
      </w:r>
      <w:r w:rsidR="0089391F" w:rsidRPr="003B5F3F">
        <w:rPr>
          <w:rFonts w:ascii="Book Antiqua" w:hAnsi="Book Antiqua"/>
        </w:rPr>
        <w:t>epatitis</w:t>
      </w:r>
      <w:r w:rsidR="008479FE" w:rsidRPr="003B5F3F">
        <w:rPr>
          <w:rFonts w:ascii="Book Antiqua" w:hAnsi="Book Antiqua"/>
        </w:rPr>
        <w:t xml:space="preserve"> </w:t>
      </w:r>
      <w:r w:rsidR="0089391F" w:rsidRPr="003B5F3F">
        <w:rPr>
          <w:rFonts w:ascii="Book Antiqua" w:hAnsi="Book Antiqua"/>
        </w:rPr>
        <w:t>B</w:t>
      </w:r>
      <w:r w:rsidR="008479FE" w:rsidRPr="003B5F3F">
        <w:rPr>
          <w:rFonts w:ascii="Book Antiqua" w:hAnsi="Book Antiqua"/>
        </w:rPr>
        <w:t xml:space="preserve"> </w:t>
      </w:r>
      <w:r w:rsidR="0089391F" w:rsidRPr="003B5F3F">
        <w:rPr>
          <w:rFonts w:ascii="Book Antiqua" w:hAnsi="Book Antiqua"/>
        </w:rPr>
        <w:t>e</w:t>
      </w:r>
      <w:r w:rsidR="008479FE" w:rsidRPr="003B5F3F">
        <w:rPr>
          <w:rFonts w:ascii="Book Antiqua" w:hAnsi="Book Antiqua"/>
        </w:rPr>
        <w:t xml:space="preserve"> </w:t>
      </w:r>
      <w:r w:rsidR="0089391F" w:rsidRPr="003B5F3F">
        <w:rPr>
          <w:rFonts w:ascii="Book Antiqua" w:hAnsi="Book Antiqua"/>
        </w:rPr>
        <w:t>antigen</w:t>
      </w:r>
      <w:r w:rsidR="00214B16" w:rsidRPr="003B5F3F">
        <w:rPr>
          <w:rFonts w:ascii="Book Antiqua" w:hAnsi="Book Antiqua" w:hint="eastAsia"/>
          <w:lang w:eastAsia="zh-CN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HBsAg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bookmarkStart w:id="10" w:name="_Hlk90402160"/>
      <w:r w:rsidR="00214B16" w:rsidRPr="003B5F3F">
        <w:rPr>
          <w:rFonts w:ascii="Book Antiqua" w:hAnsi="Book Antiqua" w:hint="eastAsia"/>
          <w:lang w:eastAsia="zh-CN"/>
        </w:rPr>
        <w:t>H</w:t>
      </w:r>
      <w:r w:rsidR="001B6A25" w:rsidRPr="003B5F3F">
        <w:rPr>
          <w:rFonts w:ascii="Book Antiqua" w:hAnsi="Book Antiqua"/>
        </w:rPr>
        <w:t>epatitis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B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surface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anti</w:t>
      </w:r>
      <w:bookmarkEnd w:id="10"/>
      <w:r w:rsidR="001B6A25" w:rsidRPr="003B5F3F">
        <w:rPr>
          <w:rFonts w:ascii="Book Antiqua" w:hAnsi="Book Antiqua"/>
        </w:rPr>
        <w:t>gen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HBV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H</w:t>
      </w:r>
      <w:r w:rsidR="001B6A25" w:rsidRPr="003B5F3F">
        <w:rPr>
          <w:rFonts w:ascii="Book Antiqua" w:hAnsi="Book Antiqua"/>
        </w:rPr>
        <w:t>epatitis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B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virus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HDV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H</w:t>
      </w:r>
      <w:r w:rsidR="001B6A25" w:rsidRPr="003B5F3F">
        <w:rPr>
          <w:rFonts w:ascii="Book Antiqua" w:hAnsi="Book Antiqua"/>
        </w:rPr>
        <w:t>epatitis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D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virus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NAPs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N</w:t>
      </w:r>
      <w:r w:rsidR="00E15C43" w:rsidRPr="003B5F3F">
        <w:rPr>
          <w:rFonts w:ascii="Book Antiqua" w:hAnsi="Book Antiqua"/>
        </w:rPr>
        <w:t>ucleic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acid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polymers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NTCP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S</w:t>
      </w:r>
      <w:r w:rsidR="001B6A25" w:rsidRPr="003B5F3F">
        <w:rPr>
          <w:rFonts w:ascii="Book Antiqua" w:hAnsi="Book Antiqua"/>
        </w:rPr>
        <w:t>odium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taurocholate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co-transporting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polypeptide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="001B6A25" w:rsidRPr="003B5F3F">
        <w:rPr>
          <w:rFonts w:ascii="Book Antiqua" w:hAnsi="Book Antiqua"/>
        </w:rPr>
        <w:t>pegIFN</w:t>
      </w:r>
      <w:proofErr w:type="spellEnd"/>
      <w:r w:rsidR="001B6A25" w:rsidRPr="003B5F3F">
        <w:rPr>
          <w:rFonts w:ascii="Book Antiqua" w:hAnsi="Book Antiqua"/>
        </w:rPr>
        <w:t>-α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P</w:t>
      </w:r>
      <w:r w:rsidR="001B6A25" w:rsidRPr="003B5F3F">
        <w:rPr>
          <w:rFonts w:ascii="Book Antiqua" w:hAnsi="Book Antiqua"/>
        </w:rPr>
        <w:t>egylated</w:t>
      </w:r>
      <w:r w:rsidR="008479FE" w:rsidRPr="003B5F3F">
        <w:rPr>
          <w:rFonts w:ascii="Book Antiqua" w:hAnsi="Book Antiqua"/>
        </w:rPr>
        <w:t xml:space="preserve"> </w:t>
      </w:r>
      <w:r w:rsidR="001B6A25" w:rsidRPr="003B5F3F">
        <w:rPr>
          <w:rFonts w:ascii="Book Antiqua" w:hAnsi="Book Antiqua"/>
        </w:rPr>
        <w:t>interferon-alpha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TDF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T</w:t>
      </w:r>
      <w:r w:rsidR="00E15C43" w:rsidRPr="003B5F3F">
        <w:rPr>
          <w:rFonts w:ascii="Book Antiqua" w:hAnsi="Book Antiqua"/>
        </w:rPr>
        <w:t>enofovir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disoproxil</w:t>
      </w:r>
      <w:r w:rsidR="008479FE" w:rsidRPr="003B5F3F">
        <w:rPr>
          <w:rFonts w:ascii="Book Antiqua" w:hAnsi="Book Antiqua"/>
        </w:rPr>
        <w:t xml:space="preserve"> </w:t>
      </w:r>
      <w:r w:rsidR="00E15C43" w:rsidRPr="003B5F3F">
        <w:rPr>
          <w:rFonts w:ascii="Book Antiqua" w:hAnsi="Book Antiqua"/>
        </w:rPr>
        <w:t>fumarate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="0067232D" w:rsidRPr="003B5F3F">
        <w:rPr>
          <w:rFonts w:ascii="Book Antiqua" w:hAnsi="Book Antiqua"/>
          <w:bCs/>
        </w:rPr>
        <w:t>WHsAb</w:t>
      </w:r>
      <w:proofErr w:type="spellEnd"/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r w:rsidR="00214B16" w:rsidRPr="003B5F3F">
        <w:rPr>
          <w:rFonts w:ascii="Book Antiqua" w:hAnsi="Book Antiqua" w:hint="eastAsia"/>
          <w:lang w:eastAsia="zh-CN"/>
        </w:rPr>
        <w:t>W</w:t>
      </w:r>
      <w:r w:rsidR="0067232D" w:rsidRPr="003B5F3F">
        <w:rPr>
          <w:rFonts w:ascii="Book Antiqua" w:hAnsi="Book Antiqua"/>
        </w:rPr>
        <w:t>oodchuck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hepatitis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surface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antibody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proofErr w:type="spellStart"/>
      <w:r w:rsidR="0067232D" w:rsidRPr="003B5F3F">
        <w:rPr>
          <w:rFonts w:ascii="Book Antiqua" w:hAnsi="Book Antiqua"/>
        </w:rPr>
        <w:t>WHsAg</w:t>
      </w:r>
      <w:proofErr w:type="spellEnd"/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bookmarkStart w:id="11" w:name="_Hlk90403968"/>
      <w:r w:rsidR="00214B16" w:rsidRPr="003B5F3F">
        <w:rPr>
          <w:rFonts w:ascii="Book Antiqua" w:hAnsi="Book Antiqua" w:hint="eastAsia"/>
          <w:lang w:eastAsia="zh-CN"/>
        </w:rPr>
        <w:t>W</w:t>
      </w:r>
      <w:r w:rsidR="0067232D" w:rsidRPr="003B5F3F">
        <w:rPr>
          <w:rFonts w:ascii="Book Antiqua" w:hAnsi="Book Antiqua"/>
        </w:rPr>
        <w:t>oodchuck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hepatitis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surface</w:t>
      </w:r>
      <w:r w:rsidR="008479FE" w:rsidRPr="003B5F3F">
        <w:rPr>
          <w:rFonts w:ascii="Book Antiqua" w:hAnsi="Book Antiqua"/>
        </w:rPr>
        <w:t xml:space="preserve"> </w:t>
      </w:r>
      <w:bookmarkEnd w:id="11"/>
      <w:r w:rsidR="0067232D" w:rsidRPr="003B5F3F">
        <w:rPr>
          <w:rFonts w:ascii="Book Antiqua" w:hAnsi="Book Antiqua"/>
        </w:rPr>
        <w:t>antigen</w:t>
      </w:r>
      <w:r w:rsidR="00214B16" w:rsidRPr="003B5F3F">
        <w:rPr>
          <w:rFonts w:ascii="Book Antiqua" w:hAnsi="Book Antiqua"/>
        </w:rPr>
        <w:t>;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WHV</w:t>
      </w:r>
      <w:r w:rsidR="00214B16" w:rsidRPr="003B5F3F">
        <w:rPr>
          <w:rFonts w:ascii="Book Antiqua" w:hAnsi="Book Antiqua"/>
        </w:rPr>
        <w:t>:</w:t>
      </w:r>
      <w:r w:rsidR="008479FE" w:rsidRPr="003B5F3F">
        <w:rPr>
          <w:rFonts w:ascii="Book Antiqua" w:hAnsi="Book Antiqua"/>
        </w:rPr>
        <w:t xml:space="preserve"> </w:t>
      </w:r>
      <w:bookmarkStart w:id="12" w:name="_Hlk90403824"/>
      <w:r w:rsidR="00214B16" w:rsidRPr="003B5F3F">
        <w:rPr>
          <w:rFonts w:ascii="Book Antiqua" w:hAnsi="Book Antiqua" w:hint="eastAsia"/>
          <w:lang w:eastAsia="zh-CN"/>
        </w:rPr>
        <w:t>W</w:t>
      </w:r>
      <w:r w:rsidR="0067232D" w:rsidRPr="003B5F3F">
        <w:rPr>
          <w:rFonts w:ascii="Book Antiqua" w:hAnsi="Book Antiqua"/>
        </w:rPr>
        <w:t>oodchuck</w:t>
      </w:r>
      <w:r w:rsidR="008479FE" w:rsidRPr="003B5F3F">
        <w:rPr>
          <w:rFonts w:ascii="Book Antiqua" w:hAnsi="Book Antiqua"/>
        </w:rPr>
        <w:t xml:space="preserve"> </w:t>
      </w:r>
      <w:r w:rsidR="0067232D" w:rsidRPr="003B5F3F">
        <w:rPr>
          <w:rFonts w:ascii="Book Antiqua" w:hAnsi="Book Antiqua"/>
        </w:rPr>
        <w:t>hepatitis</w:t>
      </w:r>
      <w:r w:rsidR="008479FE" w:rsidRPr="003B5F3F">
        <w:rPr>
          <w:rFonts w:ascii="Book Antiqua" w:hAnsi="Book Antiqua"/>
        </w:rPr>
        <w:t xml:space="preserve"> </w:t>
      </w:r>
      <w:bookmarkEnd w:id="12"/>
      <w:r w:rsidR="0067232D" w:rsidRPr="003B5F3F">
        <w:rPr>
          <w:rFonts w:ascii="Book Antiqua" w:hAnsi="Book Antiqua"/>
        </w:rPr>
        <w:t>virus</w:t>
      </w:r>
      <w:r w:rsidR="00214B16" w:rsidRPr="003B5F3F">
        <w:rPr>
          <w:rFonts w:ascii="Book Antiqua" w:hAnsi="Book Antiqua" w:hint="eastAsia"/>
          <w:lang w:eastAsia="zh-CN"/>
        </w:rPr>
        <w:t>.</w:t>
      </w:r>
    </w:p>
    <w:p w14:paraId="6D65FC21" w14:textId="77777777" w:rsidR="00C15E26" w:rsidRDefault="00C15E26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3A11C533" w14:textId="77777777" w:rsidR="00C15E26" w:rsidRPr="00CC78C2" w:rsidRDefault="00C15E26" w:rsidP="00C15E26">
      <w:pPr>
        <w:ind w:leftChars="100" w:left="240"/>
        <w:jc w:val="center"/>
        <w:rPr>
          <w:rFonts w:ascii="Book Antiqua" w:hAnsi="Book Antiqua"/>
          <w:lang w:val="pt-BR" w:eastAsia="zh-CN"/>
        </w:rPr>
      </w:pPr>
      <w:bookmarkStart w:id="13" w:name="_Hlk88512952"/>
    </w:p>
    <w:p w14:paraId="56C711C3" w14:textId="77777777" w:rsidR="00C15E26" w:rsidRPr="00CC78C2" w:rsidRDefault="00C15E26" w:rsidP="00C15E2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2E0156AF" w14:textId="77777777" w:rsidR="00C15E26" w:rsidRPr="00CC78C2" w:rsidRDefault="00C15E26" w:rsidP="00C15E2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0467402F" w14:textId="77777777" w:rsidR="00C15E26" w:rsidRPr="00CC78C2" w:rsidRDefault="00C15E26" w:rsidP="00C15E2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0815FEEE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93AA51A" wp14:editId="79DC9DC4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1983F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F9A9409" w14:textId="77777777" w:rsidR="00C15E26" w:rsidRPr="00763D22" w:rsidRDefault="00C15E26" w:rsidP="00C15E26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282DED5F" w14:textId="77777777" w:rsidR="00C15E26" w:rsidRPr="00763D22" w:rsidRDefault="00C15E26" w:rsidP="00C15E2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4F80FA9" w14:textId="77777777" w:rsidR="00C15E26" w:rsidRPr="00763D22" w:rsidRDefault="00C15E26" w:rsidP="00C15E2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3B7D7813" w14:textId="77777777" w:rsidR="00C15E26" w:rsidRPr="00763D22" w:rsidRDefault="00C15E26" w:rsidP="00C15E2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577434C9" w14:textId="77777777" w:rsidR="00C15E26" w:rsidRPr="00763D22" w:rsidRDefault="00C15E26" w:rsidP="00C15E2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2019F297" w14:textId="77777777" w:rsidR="00C15E26" w:rsidRPr="00763D22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E7C5017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21955E7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10146B3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9021B50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F9D562A" wp14:editId="71FF3EFB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EC78C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D9A0686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8F91328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6609C27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3536DF7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2AE88DA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CC4F13B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A673CB4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59077D1" w14:textId="77777777" w:rsidR="00C15E26" w:rsidRDefault="00C15E26" w:rsidP="00C15E2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2517023" w14:textId="77777777" w:rsidR="00C15E26" w:rsidRPr="00763D22" w:rsidRDefault="00C15E26" w:rsidP="00C15E26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09478EB7" w14:textId="77777777" w:rsidR="00C15E26" w:rsidRPr="00763D22" w:rsidRDefault="00C15E26" w:rsidP="00C15E26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63D22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13"/>
    </w:p>
    <w:p w14:paraId="07D7C5D0" w14:textId="77777777" w:rsidR="001B6A25" w:rsidRPr="00C15E26" w:rsidRDefault="001B6A25" w:rsidP="00D769B1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1B6A25" w:rsidRPr="00C15E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9C4F5" w14:textId="77777777" w:rsidR="0083568B" w:rsidRDefault="0083568B" w:rsidP="008479FE">
      <w:r>
        <w:separator/>
      </w:r>
    </w:p>
  </w:endnote>
  <w:endnote w:type="continuationSeparator" w:id="0">
    <w:p w14:paraId="3AE1BD8D" w14:textId="77777777" w:rsidR="0083568B" w:rsidRDefault="0083568B" w:rsidP="00847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41ABA" w14:textId="6E46FBE5" w:rsidR="008479FE" w:rsidRPr="008479FE" w:rsidRDefault="008479FE" w:rsidP="008479FE">
    <w:pPr>
      <w:pStyle w:val="ae"/>
      <w:jc w:val="right"/>
      <w:rPr>
        <w:rFonts w:ascii="Book Antiqua" w:hAnsi="Book Antiqua"/>
        <w:sz w:val="24"/>
        <w:szCs w:val="24"/>
      </w:rPr>
    </w:pPr>
    <w:r w:rsidRPr="008479FE">
      <w:rPr>
        <w:rFonts w:ascii="Book Antiqua" w:hAnsi="Book Antiqua"/>
        <w:sz w:val="24"/>
        <w:szCs w:val="24"/>
      </w:rPr>
      <w:fldChar w:fldCharType="begin"/>
    </w:r>
    <w:r w:rsidRPr="008479FE">
      <w:rPr>
        <w:rFonts w:ascii="Book Antiqua" w:hAnsi="Book Antiqua"/>
        <w:sz w:val="24"/>
        <w:szCs w:val="24"/>
      </w:rPr>
      <w:instrText xml:space="preserve"> PAGE  \* Arabic  \* MERGEFORMAT </w:instrText>
    </w:r>
    <w:r w:rsidRPr="008479FE">
      <w:rPr>
        <w:rFonts w:ascii="Book Antiqua" w:hAnsi="Book Antiqua"/>
        <w:sz w:val="24"/>
        <w:szCs w:val="24"/>
      </w:rPr>
      <w:fldChar w:fldCharType="separate"/>
    </w:r>
    <w:r w:rsidR="00732DAC">
      <w:rPr>
        <w:rFonts w:ascii="Book Antiqua" w:hAnsi="Book Antiqua"/>
        <w:noProof/>
        <w:sz w:val="24"/>
        <w:szCs w:val="24"/>
      </w:rPr>
      <w:t>2</w:t>
    </w:r>
    <w:r w:rsidRPr="008479FE">
      <w:rPr>
        <w:rFonts w:ascii="Book Antiqua" w:hAnsi="Book Antiqua"/>
        <w:sz w:val="24"/>
        <w:szCs w:val="24"/>
      </w:rPr>
      <w:fldChar w:fldCharType="end"/>
    </w:r>
    <w:r w:rsidRPr="008479FE">
      <w:rPr>
        <w:rFonts w:ascii="Book Antiqua" w:hAnsi="Book Antiqua"/>
        <w:sz w:val="24"/>
        <w:szCs w:val="24"/>
      </w:rPr>
      <w:t>/</w:t>
    </w:r>
    <w:r w:rsidRPr="008479FE">
      <w:rPr>
        <w:rFonts w:ascii="Book Antiqua" w:hAnsi="Book Antiqua"/>
        <w:sz w:val="24"/>
        <w:szCs w:val="24"/>
      </w:rPr>
      <w:fldChar w:fldCharType="begin"/>
    </w:r>
    <w:r w:rsidRPr="008479FE">
      <w:rPr>
        <w:rFonts w:ascii="Book Antiqua" w:hAnsi="Book Antiqua"/>
        <w:sz w:val="24"/>
        <w:szCs w:val="24"/>
      </w:rPr>
      <w:instrText xml:space="preserve"> NUMPAGES   \* MERGEFORMAT </w:instrText>
    </w:r>
    <w:r w:rsidRPr="008479FE">
      <w:rPr>
        <w:rFonts w:ascii="Book Antiqua" w:hAnsi="Book Antiqua"/>
        <w:sz w:val="24"/>
        <w:szCs w:val="24"/>
      </w:rPr>
      <w:fldChar w:fldCharType="separate"/>
    </w:r>
    <w:r w:rsidR="00732DAC">
      <w:rPr>
        <w:rFonts w:ascii="Book Antiqua" w:hAnsi="Book Antiqua"/>
        <w:noProof/>
        <w:sz w:val="24"/>
        <w:szCs w:val="24"/>
      </w:rPr>
      <w:t>41</w:t>
    </w:r>
    <w:r w:rsidRPr="008479FE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F42B5" w14:textId="77777777" w:rsidR="0083568B" w:rsidRDefault="0083568B" w:rsidP="008479FE">
      <w:r>
        <w:separator/>
      </w:r>
    </w:p>
  </w:footnote>
  <w:footnote w:type="continuationSeparator" w:id="0">
    <w:p w14:paraId="53CAC826" w14:textId="77777777" w:rsidR="0083568B" w:rsidRDefault="0083568B" w:rsidP="008479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bYwtDAxNDawsDBX0lEKTi0uzszPAykwqgUAfzh62iwAAAA="/>
  </w:docVars>
  <w:rsids>
    <w:rsidRoot w:val="00A77B3E"/>
    <w:rsid w:val="00085B8C"/>
    <w:rsid w:val="0009187D"/>
    <w:rsid w:val="00104E98"/>
    <w:rsid w:val="001B6A25"/>
    <w:rsid w:val="001C133C"/>
    <w:rsid w:val="00214B16"/>
    <w:rsid w:val="00244686"/>
    <w:rsid w:val="002877D2"/>
    <w:rsid w:val="0029209D"/>
    <w:rsid w:val="002A3E68"/>
    <w:rsid w:val="002B1A79"/>
    <w:rsid w:val="002E4C16"/>
    <w:rsid w:val="00307934"/>
    <w:rsid w:val="00316B82"/>
    <w:rsid w:val="003319AA"/>
    <w:rsid w:val="0033360B"/>
    <w:rsid w:val="00373984"/>
    <w:rsid w:val="003B36A2"/>
    <w:rsid w:val="003B5F3F"/>
    <w:rsid w:val="003C0FB5"/>
    <w:rsid w:val="003F68A0"/>
    <w:rsid w:val="00402C49"/>
    <w:rsid w:val="00436BC2"/>
    <w:rsid w:val="00491B16"/>
    <w:rsid w:val="00497122"/>
    <w:rsid w:val="004A56A2"/>
    <w:rsid w:val="004B0D03"/>
    <w:rsid w:val="004F0AE3"/>
    <w:rsid w:val="005576D0"/>
    <w:rsid w:val="005817A2"/>
    <w:rsid w:val="00641784"/>
    <w:rsid w:val="00642765"/>
    <w:rsid w:val="00645B01"/>
    <w:rsid w:val="0067232D"/>
    <w:rsid w:val="00684A50"/>
    <w:rsid w:val="00732DAC"/>
    <w:rsid w:val="007758A7"/>
    <w:rsid w:val="00784C9A"/>
    <w:rsid w:val="00785EFF"/>
    <w:rsid w:val="007A7DA9"/>
    <w:rsid w:val="007B6031"/>
    <w:rsid w:val="007E5D4D"/>
    <w:rsid w:val="0083568B"/>
    <w:rsid w:val="008479FE"/>
    <w:rsid w:val="00855460"/>
    <w:rsid w:val="00881E2B"/>
    <w:rsid w:val="0089391F"/>
    <w:rsid w:val="0093471C"/>
    <w:rsid w:val="009B548D"/>
    <w:rsid w:val="009B7817"/>
    <w:rsid w:val="00A31F8C"/>
    <w:rsid w:val="00A77B3E"/>
    <w:rsid w:val="00AC01B8"/>
    <w:rsid w:val="00AC404F"/>
    <w:rsid w:val="00AE5DBE"/>
    <w:rsid w:val="00C15014"/>
    <w:rsid w:val="00C15E26"/>
    <w:rsid w:val="00C437B5"/>
    <w:rsid w:val="00C46AD4"/>
    <w:rsid w:val="00C8351F"/>
    <w:rsid w:val="00C858ED"/>
    <w:rsid w:val="00C90AD0"/>
    <w:rsid w:val="00CA2A55"/>
    <w:rsid w:val="00CA5013"/>
    <w:rsid w:val="00D769B1"/>
    <w:rsid w:val="00E15C43"/>
    <w:rsid w:val="00E87F96"/>
    <w:rsid w:val="00EE011B"/>
    <w:rsid w:val="00F4573A"/>
    <w:rsid w:val="00F94F0E"/>
    <w:rsid w:val="00F95ECE"/>
    <w:rsid w:val="00F9629A"/>
    <w:rsid w:val="00FF0686"/>
    <w:rsid w:val="00FF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068B6B"/>
  <w15:docId w15:val="{9029CBAE-7A45-4796-8A2A-FF1ACD47B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9712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semiHidden/>
    <w:unhideWhenUsed/>
    <w:rsid w:val="005576D0"/>
    <w:rPr>
      <w:sz w:val="16"/>
      <w:szCs w:val="18"/>
    </w:rPr>
  </w:style>
  <w:style w:type="paragraph" w:styleId="a5">
    <w:name w:val="annotation text"/>
    <w:basedOn w:val="a"/>
    <w:link w:val="a6"/>
    <w:semiHidden/>
    <w:unhideWhenUsed/>
    <w:rsid w:val="005576D0"/>
    <w:rPr>
      <w:sz w:val="20"/>
      <w:szCs w:val="20"/>
    </w:rPr>
  </w:style>
  <w:style w:type="character" w:customStyle="1" w:styleId="a6">
    <w:name w:val="批注文字 字符"/>
    <w:basedOn w:val="a0"/>
    <w:link w:val="a5"/>
    <w:semiHidden/>
    <w:rsid w:val="005576D0"/>
  </w:style>
  <w:style w:type="paragraph" w:styleId="a7">
    <w:name w:val="annotation subject"/>
    <w:basedOn w:val="a5"/>
    <w:next w:val="a5"/>
    <w:link w:val="a8"/>
    <w:semiHidden/>
    <w:unhideWhenUsed/>
    <w:rsid w:val="005576D0"/>
    <w:rPr>
      <w:b/>
      <w:bCs/>
    </w:rPr>
  </w:style>
  <w:style w:type="character" w:customStyle="1" w:styleId="a8">
    <w:name w:val="批注主题 字符"/>
    <w:basedOn w:val="a6"/>
    <w:link w:val="a7"/>
    <w:semiHidden/>
    <w:rsid w:val="005576D0"/>
    <w:rPr>
      <w:b/>
      <w:bCs/>
    </w:rPr>
  </w:style>
  <w:style w:type="paragraph" w:styleId="a9">
    <w:name w:val="Balloon Text"/>
    <w:basedOn w:val="a"/>
    <w:link w:val="aa"/>
    <w:rsid w:val="009B548D"/>
    <w:rPr>
      <w:sz w:val="18"/>
      <w:szCs w:val="18"/>
    </w:rPr>
  </w:style>
  <w:style w:type="character" w:customStyle="1" w:styleId="aa">
    <w:name w:val="批注框文本 字符"/>
    <w:basedOn w:val="a0"/>
    <w:link w:val="a9"/>
    <w:rsid w:val="009B548D"/>
    <w:rPr>
      <w:sz w:val="18"/>
      <w:szCs w:val="18"/>
    </w:rPr>
  </w:style>
  <w:style w:type="paragraph" w:styleId="ab">
    <w:name w:val="Revision"/>
    <w:hidden/>
    <w:uiPriority w:val="99"/>
    <w:semiHidden/>
    <w:rsid w:val="009B548D"/>
    <w:rPr>
      <w:sz w:val="24"/>
      <w:szCs w:val="24"/>
    </w:rPr>
  </w:style>
  <w:style w:type="paragraph" w:styleId="ac">
    <w:name w:val="header"/>
    <w:basedOn w:val="a"/>
    <w:link w:val="ad"/>
    <w:unhideWhenUsed/>
    <w:rsid w:val="008479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8479FE"/>
    <w:rPr>
      <w:sz w:val="18"/>
      <w:szCs w:val="18"/>
    </w:rPr>
  </w:style>
  <w:style w:type="paragraph" w:styleId="ae">
    <w:name w:val="footer"/>
    <w:basedOn w:val="a"/>
    <w:link w:val="af"/>
    <w:unhideWhenUsed/>
    <w:rsid w:val="008479F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rsid w:val="008479FE"/>
    <w:rPr>
      <w:sz w:val="18"/>
      <w:szCs w:val="18"/>
    </w:rPr>
  </w:style>
  <w:style w:type="character" w:styleId="af0">
    <w:name w:val="Hyperlink"/>
    <w:basedOn w:val="a0"/>
    <w:unhideWhenUsed/>
    <w:rsid w:val="00307934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3079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jgnet.com/2220-3249/full/v11/i1/57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x.doi.org/10.5501/wjv.v11.i1.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0DD6E-ED22-49C3-851A-53E6BC34E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1</Pages>
  <Words>11070</Words>
  <Characters>63099</Characters>
  <Application>Microsoft Office Word</Application>
  <DocSecurity>0</DocSecurity>
  <Lines>525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wattana</dc:creator>
  <cp:lastModifiedBy>dell</cp:lastModifiedBy>
  <cp:revision>7</cp:revision>
  <dcterms:created xsi:type="dcterms:W3CDTF">2022-01-04T18:08:00Z</dcterms:created>
  <dcterms:modified xsi:type="dcterms:W3CDTF">2022-01-14T02:15:00Z</dcterms:modified>
</cp:coreProperties>
</file>